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ADBEAF" w14:textId="62972006" w:rsidR="00CC1EA0" w:rsidRDefault="00701DCD" w:rsidP="00506D9E">
      <w:pPr>
        <w:pStyle w:val="Heading2"/>
        <w:numPr>
          <w:ilvl w:val="0"/>
          <w:numId w:val="0"/>
        </w:numPr>
        <w:jc w:val="center"/>
      </w:pPr>
      <w:bookmarkStart w:id="0" w:name="_Toc164834921"/>
      <w:bookmarkStart w:id="1" w:name="_Toc356987222"/>
      <w:bookmarkStart w:id="2" w:name="_Toc442455997"/>
      <w:r>
        <w:t>WORKPLACE VIOLENCE PREVENTION PLAN TRAINING RECORD</w:t>
      </w:r>
      <w:bookmarkEnd w:id="0"/>
    </w:p>
    <w:p w14:paraId="1BC69FEA" w14:textId="0038628E" w:rsidR="00506D9E" w:rsidRPr="00D631B7" w:rsidRDefault="00506D9E" w:rsidP="00506D9E">
      <w:r w:rsidRPr="00D631B7">
        <w:rPr>
          <w:b/>
          <w:bCs/>
        </w:rPr>
        <w:t>Date</w:t>
      </w:r>
      <w:r w:rsidRPr="00D631B7">
        <w:rPr>
          <w:bCs/>
        </w:rPr>
        <w:t>:</w:t>
      </w:r>
      <w:r w:rsidRPr="00D631B7">
        <w:t xml:space="preserve"> </w:t>
      </w:r>
      <w:r w:rsidR="009468F1">
        <w:tab/>
      </w:r>
      <w:r w:rsidR="009468F1">
        <w:tab/>
      </w:r>
      <w:r w:rsidR="000A491B">
        <w:tab/>
      </w:r>
    </w:p>
    <w:p w14:paraId="4DFD3ECE" w14:textId="504DC4B8" w:rsidR="004317B7" w:rsidRPr="004317B7" w:rsidRDefault="004317B7" w:rsidP="000A491B">
      <w:pPr>
        <w:ind w:left="2160" w:hanging="2160"/>
      </w:pPr>
      <w:r>
        <w:rPr>
          <w:b/>
        </w:rPr>
        <w:t>Training</w:t>
      </w:r>
      <w:r w:rsidRPr="008C4C80">
        <w:t>:</w:t>
      </w:r>
      <w:r>
        <w:rPr>
          <w:b/>
        </w:rPr>
        <w:t xml:space="preserve"> </w:t>
      </w:r>
      <w:r w:rsidR="009468F1">
        <w:tab/>
      </w:r>
      <w:r>
        <w:t>Workplace Violence Prevention Plan Training</w:t>
      </w:r>
    </w:p>
    <w:p w14:paraId="03E0626E" w14:textId="0E0403F6" w:rsidR="004317B7" w:rsidRPr="004317B7" w:rsidRDefault="004317B7" w:rsidP="000A491B">
      <w:pPr>
        <w:ind w:left="2160" w:hanging="2160"/>
      </w:pPr>
      <w:r>
        <w:rPr>
          <w:b/>
        </w:rPr>
        <w:t>Summary</w:t>
      </w:r>
      <w:r w:rsidRPr="008C4C80">
        <w:t>:</w:t>
      </w:r>
      <w:r>
        <w:t xml:space="preserve"> </w:t>
      </w:r>
      <w:r w:rsidR="009468F1">
        <w:tab/>
      </w:r>
      <w:r w:rsidR="00C33E6A">
        <w:t xml:space="preserve">This training session covers the key elements of the </w:t>
      </w:r>
      <w:r w:rsidR="00F82457">
        <w:t>Company’s</w:t>
      </w:r>
      <w:r w:rsidR="00C33E6A">
        <w:t xml:space="preserve"> Workplace Violence Prevention </w:t>
      </w:r>
      <w:r w:rsidR="000A491B">
        <w:t xml:space="preserve">Program </w:t>
      </w:r>
      <w:r w:rsidR="00C33E6A">
        <w:t>and allows time for attendee questions.</w:t>
      </w:r>
    </w:p>
    <w:p w14:paraId="2DF1938C" w14:textId="528099DD" w:rsidR="00506D9E" w:rsidRDefault="004F2F69" w:rsidP="00506D9E">
      <w:r>
        <w:rPr>
          <w:b/>
        </w:rPr>
        <w:t>Trainer</w:t>
      </w:r>
      <w:r w:rsidR="00506D9E" w:rsidRPr="00D631B7">
        <w:t xml:space="preserve">: </w:t>
      </w:r>
      <w:r w:rsidR="009468F1">
        <w:tab/>
      </w:r>
      <w:r w:rsidR="000A491B">
        <w:tab/>
      </w:r>
    </w:p>
    <w:p w14:paraId="34678002" w14:textId="77777777" w:rsidR="000A491B" w:rsidRDefault="004317B7" w:rsidP="000A491B">
      <w:pPr>
        <w:spacing w:after="0"/>
        <w:rPr>
          <w:b/>
        </w:rPr>
      </w:pPr>
      <w:r>
        <w:rPr>
          <w:b/>
        </w:rPr>
        <w:t>Trainer’</w:t>
      </w:r>
      <w:r w:rsidR="000A491B">
        <w:rPr>
          <w:b/>
        </w:rPr>
        <w:t>s</w:t>
      </w:r>
    </w:p>
    <w:p w14:paraId="67584691" w14:textId="09A73F81" w:rsidR="004317B7" w:rsidRDefault="004317B7" w:rsidP="000A491B">
      <w:pPr>
        <w:spacing w:after="0"/>
        <w:ind w:left="2160" w:hanging="2160"/>
      </w:pPr>
      <w:r>
        <w:rPr>
          <w:b/>
        </w:rPr>
        <w:t>Qualifications</w:t>
      </w:r>
      <w:r w:rsidRPr="008C4C80">
        <w:t>:</w:t>
      </w:r>
      <w:r>
        <w:t xml:space="preserve"> </w:t>
      </w:r>
      <w:r w:rsidR="000A491B">
        <w:tab/>
      </w:r>
      <w:r w:rsidR="00D636EA">
        <w:t xml:space="preserve">Trainer is </w:t>
      </w:r>
      <w:r w:rsidR="00240E97">
        <w:t xml:space="preserve">the WVPP Administrator </w:t>
      </w:r>
      <w:r w:rsidR="000A491B">
        <w:t xml:space="preserve">who is </w:t>
      </w:r>
      <w:r w:rsidR="00732187">
        <w:t xml:space="preserve">knowledgeable about the </w:t>
      </w:r>
      <w:r w:rsidR="00240E97">
        <w:t xml:space="preserve">workplace violence prevention </w:t>
      </w:r>
      <w:r w:rsidR="00311A1F">
        <w:t>plan</w:t>
      </w:r>
      <w:r w:rsidR="004F2F69">
        <w:t>.</w:t>
      </w:r>
    </w:p>
    <w:p w14:paraId="6C17A64B" w14:textId="77777777" w:rsidR="000A491B" w:rsidRPr="000A491B" w:rsidRDefault="000A491B" w:rsidP="000A491B">
      <w:pPr>
        <w:spacing w:after="0"/>
        <w:ind w:left="2160" w:hanging="2160"/>
        <w:rPr>
          <w:b/>
        </w:rPr>
      </w:pPr>
    </w:p>
    <w:tbl>
      <w:tblPr>
        <w:tblStyle w:val="TableGrid"/>
        <w:tblW w:w="9918" w:type="dxa"/>
        <w:tblLayout w:type="fixed"/>
        <w:tblLook w:val="01E0" w:firstRow="1" w:lastRow="1" w:firstColumn="1" w:lastColumn="1" w:noHBand="0" w:noVBand="0"/>
      </w:tblPr>
      <w:tblGrid>
        <w:gridCol w:w="3039"/>
        <w:gridCol w:w="2790"/>
        <w:gridCol w:w="4089"/>
      </w:tblGrid>
      <w:tr w:rsidR="00991C26" w:rsidRPr="00D631B7" w14:paraId="7BF031AA" w14:textId="77777777" w:rsidTr="00133FD0">
        <w:trPr>
          <w:trHeight w:val="327"/>
        </w:trPr>
        <w:tc>
          <w:tcPr>
            <w:tcW w:w="3039" w:type="dxa"/>
          </w:tcPr>
          <w:p w14:paraId="42D00C33" w14:textId="1BB6ADE3" w:rsidR="00991C26" w:rsidRPr="00D631B7" w:rsidRDefault="00991C26" w:rsidP="009468F1">
            <w:pPr>
              <w:pStyle w:val="TableParagraph"/>
              <w:spacing w:before="40" w:after="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mployee Name</w:t>
            </w:r>
          </w:p>
        </w:tc>
        <w:tc>
          <w:tcPr>
            <w:tcW w:w="2790" w:type="dxa"/>
          </w:tcPr>
          <w:p w14:paraId="4270CC6E" w14:textId="1916D503" w:rsidR="00991C26" w:rsidRPr="00D631B7" w:rsidRDefault="00991C26" w:rsidP="009468F1">
            <w:pPr>
              <w:pStyle w:val="TableParagraph"/>
              <w:spacing w:before="40" w:after="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ob Title</w:t>
            </w:r>
          </w:p>
        </w:tc>
        <w:tc>
          <w:tcPr>
            <w:tcW w:w="4089" w:type="dxa"/>
          </w:tcPr>
          <w:p w14:paraId="154B11A2" w14:textId="16C40272" w:rsidR="00991C26" w:rsidRPr="00D631B7" w:rsidRDefault="00991C26" w:rsidP="009468F1">
            <w:pPr>
              <w:pStyle w:val="TableParagraph"/>
              <w:spacing w:before="40" w:after="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  <w:tr w:rsidR="004317B7" w:rsidRPr="00D631B7" w14:paraId="01F6DC3A" w14:textId="77777777" w:rsidTr="00133FD0">
        <w:trPr>
          <w:trHeight w:val="516"/>
        </w:trPr>
        <w:tc>
          <w:tcPr>
            <w:tcW w:w="3039" w:type="dxa"/>
          </w:tcPr>
          <w:p w14:paraId="48AE4157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0C03C346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600D86BD" w14:textId="0DBC4DDD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1E0ECBD8" w14:textId="77777777" w:rsidTr="00133FD0">
        <w:trPr>
          <w:trHeight w:val="588"/>
        </w:trPr>
        <w:tc>
          <w:tcPr>
            <w:tcW w:w="3039" w:type="dxa"/>
          </w:tcPr>
          <w:p w14:paraId="766B4F32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147C59EA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0DCA1EDD" w14:textId="0766F973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79A420BF" w14:textId="77777777" w:rsidTr="00133FD0">
        <w:trPr>
          <w:trHeight w:val="588"/>
        </w:trPr>
        <w:tc>
          <w:tcPr>
            <w:tcW w:w="3039" w:type="dxa"/>
          </w:tcPr>
          <w:p w14:paraId="38AEE2DA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610D2BFF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2841A6AE" w14:textId="01923523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469C738E" w14:textId="77777777" w:rsidTr="00133FD0">
        <w:trPr>
          <w:trHeight w:val="588"/>
        </w:trPr>
        <w:tc>
          <w:tcPr>
            <w:tcW w:w="3039" w:type="dxa"/>
          </w:tcPr>
          <w:p w14:paraId="288940CA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1424414F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34875389" w14:textId="515DBCE3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4BC5BDAB" w14:textId="77777777" w:rsidTr="00133FD0">
        <w:trPr>
          <w:trHeight w:val="588"/>
        </w:trPr>
        <w:tc>
          <w:tcPr>
            <w:tcW w:w="3039" w:type="dxa"/>
          </w:tcPr>
          <w:p w14:paraId="7B09DEAE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2E18568D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44B0C015" w14:textId="4DEA3C4E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6F603426" w14:textId="77777777" w:rsidTr="00133FD0">
        <w:trPr>
          <w:trHeight w:val="588"/>
        </w:trPr>
        <w:tc>
          <w:tcPr>
            <w:tcW w:w="3039" w:type="dxa"/>
          </w:tcPr>
          <w:p w14:paraId="7C0A335E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528280A9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2E618CB8" w14:textId="76BD2D5F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50668776" w14:textId="77777777" w:rsidTr="00133FD0">
        <w:trPr>
          <w:trHeight w:val="588"/>
        </w:trPr>
        <w:tc>
          <w:tcPr>
            <w:tcW w:w="3039" w:type="dxa"/>
          </w:tcPr>
          <w:p w14:paraId="58BD96AE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4228B906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7C4A7B3B" w14:textId="738EA3A4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1E8A7ACC" w14:textId="77777777" w:rsidTr="00133FD0">
        <w:trPr>
          <w:trHeight w:val="588"/>
        </w:trPr>
        <w:tc>
          <w:tcPr>
            <w:tcW w:w="3039" w:type="dxa"/>
          </w:tcPr>
          <w:p w14:paraId="08678B9E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019F2390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0763E666" w14:textId="2F4EEB21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049A65AE" w14:textId="77777777" w:rsidTr="00133FD0">
        <w:trPr>
          <w:trHeight w:val="588"/>
        </w:trPr>
        <w:tc>
          <w:tcPr>
            <w:tcW w:w="3039" w:type="dxa"/>
          </w:tcPr>
          <w:p w14:paraId="4195B03D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6DE991EE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2696DC9E" w14:textId="5124053B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198B6F18" w14:textId="77777777" w:rsidTr="00133FD0">
        <w:trPr>
          <w:trHeight w:val="588"/>
        </w:trPr>
        <w:tc>
          <w:tcPr>
            <w:tcW w:w="3039" w:type="dxa"/>
          </w:tcPr>
          <w:p w14:paraId="323B743E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20C7C333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2DE7328F" w14:textId="3490598A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tr w:rsidR="004317B7" w:rsidRPr="00D631B7" w14:paraId="118EFD40" w14:textId="77777777" w:rsidTr="00133FD0">
        <w:trPr>
          <w:trHeight w:val="588"/>
        </w:trPr>
        <w:tc>
          <w:tcPr>
            <w:tcW w:w="3039" w:type="dxa"/>
          </w:tcPr>
          <w:p w14:paraId="1531A8B7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2790" w:type="dxa"/>
          </w:tcPr>
          <w:p w14:paraId="2D0D96FE" w14:textId="77777777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  <w:tc>
          <w:tcPr>
            <w:tcW w:w="4089" w:type="dxa"/>
          </w:tcPr>
          <w:p w14:paraId="2D22226A" w14:textId="2A983A9E" w:rsidR="004317B7" w:rsidRPr="00D631B7" w:rsidRDefault="004317B7" w:rsidP="009468F1">
            <w:pPr>
              <w:pStyle w:val="TableParagraph"/>
              <w:spacing w:before="40" w:after="40"/>
              <w:rPr>
                <w:rFonts w:ascii="Times New Roman"/>
                <w:sz w:val="24"/>
              </w:rPr>
            </w:pPr>
          </w:p>
        </w:tc>
      </w:tr>
      <w:bookmarkEnd w:id="1"/>
      <w:bookmarkEnd w:id="2"/>
    </w:tbl>
    <w:p w14:paraId="227A124E" w14:textId="6A5C7298" w:rsidR="008F1A25" w:rsidRPr="0004162D" w:rsidRDefault="008F1A25" w:rsidP="00F82457">
      <w:pPr>
        <w:pStyle w:val="Heading2"/>
        <w:numPr>
          <w:ilvl w:val="0"/>
          <w:numId w:val="0"/>
        </w:numPr>
        <w:spacing w:after="320"/>
      </w:pPr>
    </w:p>
    <w:sectPr w:rsidR="008F1A25" w:rsidRPr="0004162D" w:rsidSect="00FB05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7DFA80" w14:textId="77777777" w:rsidR="00460D19" w:rsidRDefault="00460D19">
      <w:r>
        <w:separator/>
      </w:r>
    </w:p>
  </w:endnote>
  <w:endnote w:type="continuationSeparator" w:id="0">
    <w:p w14:paraId="4FC434A6" w14:textId="77777777" w:rsidR="00460D19" w:rsidRDefault="00460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F2DE0A" w14:textId="77777777" w:rsidR="005A7496" w:rsidRDefault="005A74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752573" w14:textId="77777777" w:rsidR="003D5B51" w:rsidRDefault="003D5B51" w:rsidP="00C753A4">
    <w:pPr>
      <w:pStyle w:val="Footer"/>
      <w:spacing w:after="0"/>
      <w:jc w:val="center"/>
      <w:rPr>
        <w:rStyle w:val="PageNumber"/>
        <w:rFonts w:cs="Arial"/>
        <w:sz w:val="20"/>
        <w:szCs w:val="20"/>
      </w:rPr>
    </w:pPr>
  </w:p>
  <w:p w14:paraId="3C01C345" w14:textId="530A68DB" w:rsidR="003D5B51" w:rsidRPr="00FB05D5" w:rsidRDefault="00A848D9" w:rsidP="00C64670">
    <w:pPr>
      <w:pStyle w:val="Footer"/>
      <w:rPr>
        <w:rFonts w:cs="Arial"/>
        <w:szCs w:val="22"/>
      </w:rPr>
    </w:pPr>
    <w:r>
      <w:rPr>
        <w:rStyle w:val="PageNumber"/>
        <w:rFonts w:cs="Arial"/>
        <w:sz w:val="20"/>
        <w:szCs w:val="20"/>
      </w:rPr>
      <w:t xml:space="preserve">Prepared: </w:t>
    </w:r>
    <w:r w:rsidR="00206DDF">
      <w:rPr>
        <w:rStyle w:val="PageNumber"/>
        <w:rFonts w:cs="Arial"/>
        <w:sz w:val="20"/>
        <w:szCs w:val="20"/>
      </w:rPr>
      <w:t>May</w:t>
    </w:r>
    <w:r>
      <w:rPr>
        <w:rStyle w:val="PageNumber"/>
        <w:rFonts w:cs="Arial"/>
        <w:sz w:val="20"/>
        <w:szCs w:val="20"/>
      </w:rPr>
      <w:t xml:space="preserve"> 2024</w:t>
    </w:r>
    <w:r w:rsidR="003D5B51" w:rsidRPr="003F53AA" w:rsidDel="00C753A4">
      <w:rPr>
        <w:rFonts w:cs="Arial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8D92F" w14:textId="77777777" w:rsidR="005A7496" w:rsidRDefault="005A74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2151C5" w14:textId="77777777" w:rsidR="00460D19" w:rsidRDefault="00460D19" w:rsidP="000B310B">
      <w:pPr>
        <w:spacing w:after="0"/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6C2C9604" w14:textId="77777777" w:rsidR="00460D19" w:rsidRDefault="00460D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1C436E" w14:textId="77777777" w:rsidR="005A7496" w:rsidRDefault="005A74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61835569"/>
      <w:docPartObj>
        <w:docPartGallery w:val="Watermarks"/>
        <w:docPartUnique/>
      </w:docPartObj>
    </w:sdtPr>
    <w:sdtContent>
      <w:p w14:paraId="3B081DF1" w14:textId="3B9A5A8E" w:rsidR="005A7496" w:rsidRDefault="005A7496">
        <w:pPr>
          <w:pStyle w:val="Header"/>
        </w:pPr>
        <w:r>
          <w:rPr>
            <w:noProof/>
          </w:rPr>
          <w:pict w14:anchorId="0E20BED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280469" w14:textId="77777777" w:rsidR="005A7496" w:rsidRDefault="005A74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3430962E"/>
    <w:lvl w:ilvl="0">
      <w:start w:val="1"/>
      <w:numFmt w:val="bullet"/>
      <w:pStyle w:val="ListBullet"/>
      <w:lvlText w:val="•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color w:val="auto"/>
      </w:rPr>
    </w:lvl>
  </w:abstractNum>
  <w:abstractNum w:abstractNumId="1" w15:restartNumberingAfterBreak="0">
    <w:nsid w:val="00F30EDB"/>
    <w:multiLevelType w:val="hybridMultilevel"/>
    <w:tmpl w:val="8604E9A4"/>
    <w:lvl w:ilvl="0" w:tplc="A1BC3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87CAD"/>
    <w:multiLevelType w:val="hybridMultilevel"/>
    <w:tmpl w:val="5D0E5C32"/>
    <w:lvl w:ilvl="0" w:tplc="7152D008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8B833FF"/>
    <w:multiLevelType w:val="hybridMultilevel"/>
    <w:tmpl w:val="2B62D4E2"/>
    <w:lvl w:ilvl="0" w:tplc="99329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733A9"/>
    <w:multiLevelType w:val="hybridMultilevel"/>
    <w:tmpl w:val="7FEE2BAC"/>
    <w:lvl w:ilvl="0" w:tplc="B0C4D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9625C"/>
    <w:multiLevelType w:val="hybridMultilevel"/>
    <w:tmpl w:val="5DA4C700"/>
    <w:lvl w:ilvl="0" w:tplc="A1BC3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8230A"/>
    <w:multiLevelType w:val="hybridMultilevel"/>
    <w:tmpl w:val="BEE61BCE"/>
    <w:lvl w:ilvl="0" w:tplc="A1BC3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80171"/>
    <w:multiLevelType w:val="hybridMultilevel"/>
    <w:tmpl w:val="DF3ECCF8"/>
    <w:lvl w:ilvl="0" w:tplc="114AB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96732"/>
    <w:multiLevelType w:val="hybridMultilevel"/>
    <w:tmpl w:val="C6C87130"/>
    <w:lvl w:ilvl="0" w:tplc="BD424152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9" w15:restartNumberingAfterBreak="0">
    <w:nsid w:val="5E0E10C8"/>
    <w:multiLevelType w:val="hybridMultilevel"/>
    <w:tmpl w:val="10060B6C"/>
    <w:name w:val="zzmpSVMemo||SV Memo|2|1|1|5|2|44||1|12|36||1|12|36||1|12|32||1|12|32||1|12|32||1|12|32||mpNA||mpNA||2"/>
    <w:lvl w:ilvl="0" w:tplc="4EAA2EB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5E135136"/>
    <w:multiLevelType w:val="hybridMultilevel"/>
    <w:tmpl w:val="48F2FD40"/>
    <w:lvl w:ilvl="0" w:tplc="EAC6708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432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E675A7B"/>
    <w:multiLevelType w:val="hybridMultilevel"/>
    <w:tmpl w:val="DA60515C"/>
    <w:name w:val="zzmpSVMemo||SV Memo|2|1|1|5|2|44||1|12|36||1|12|36||1|12|32||1|12|32||1|12|32||1|12|32||mpNA||mpNA||22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605E439D"/>
    <w:multiLevelType w:val="hybridMultilevel"/>
    <w:tmpl w:val="40266DF4"/>
    <w:name w:val="zzmpSVMemo||SV Memo|2|1|1|5|2|44||1|12|36||1|12|36||1|12|32||1|12|32||1|12|32||1|12|32||mpNA||mpNA||"/>
    <w:lvl w:ilvl="0" w:tplc="4EAA2EB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60666AC7"/>
    <w:multiLevelType w:val="hybridMultilevel"/>
    <w:tmpl w:val="8ADEE9E4"/>
    <w:lvl w:ilvl="0" w:tplc="79D66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2D0D93"/>
    <w:multiLevelType w:val="multilevel"/>
    <w:tmpl w:val="AB160C52"/>
    <w:name w:val="zzmpOutline||Outline|2|3|1|1|12|41||1|12|33||1|12|33||1|12|33||1|12|0||1|12|0||1|12|0||1|12|0||1|12|0||"/>
    <w:lvl w:ilvl="0">
      <w:start w:val="1"/>
      <w:numFmt w:val="upperRoman"/>
      <w:pStyle w:val="OutlineL1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/>
        <w:smallCaps w:val="0"/>
        <w:u w:val="none"/>
      </w:rPr>
    </w:lvl>
    <w:lvl w:ilvl="1">
      <w:start w:val="1"/>
      <w:numFmt w:val="upperLetter"/>
      <w:pStyle w:val="OutlineL2"/>
      <w:lvlText w:val="%2."/>
      <w:lvlJc w:val="left"/>
      <w:pPr>
        <w:tabs>
          <w:tab w:val="num" w:pos="1440"/>
        </w:tabs>
        <w:ind w:left="0" w:firstLine="720"/>
      </w:pPr>
      <w:rPr>
        <w:b/>
        <w:i w:val="0"/>
        <w:caps w:val="0"/>
        <w:smallCaps w:val="0"/>
        <w:u w:val="none"/>
      </w:rPr>
    </w:lvl>
    <w:lvl w:ilvl="2">
      <w:start w:val="1"/>
      <w:numFmt w:val="decimal"/>
      <w:pStyle w:val="OutlineL3"/>
      <w:lvlText w:val="%3."/>
      <w:lvlJc w:val="left"/>
      <w:pPr>
        <w:tabs>
          <w:tab w:val="num" w:pos="2160"/>
        </w:tabs>
        <w:ind w:left="0" w:firstLine="1440"/>
      </w:pPr>
      <w:rPr>
        <w:b/>
        <w:i w:val="0"/>
        <w:caps w:val="0"/>
        <w:smallCaps w:val="0"/>
        <w:u w:val="none"/>
      </w:rPr>
    </w:lvl>
    <w:lvl w:ilvl="3">
      <w:start w:val="1"/>
      <w:numFmt w:val="lowerLetter"/>
      <w:pStyle w:val="OutlineL4"/>
      <w:lvlText w:val="%4."/>
      <w:lvlJc w:val="left"/>
      <w:pPr>
        <w:tabs>
          <w:tab w:val="num" w:pos="2880"/>
        </w:tabs>
        <w:ind w:left="0" w:firstLine="2160"/>
      </w:pPr>
      <w:rPr>
        <w:b/>
        <w:i w:val="0"/>
        <w:caps w:val="0"/>
        <w:smallCaps w:val="0"/>
        <w:u w:val="none"/>
      </w:rPr>
    </w:lvl>
    <w:lvl w:ilvl="4">
      <w:start w:val="1"/>
      <w:numFmt w:val="lowerRoman"/>
      <w:pStyle w:val="OutlineL5"/>
      <w:lvlText w:val="(%5)"/>
      <w:lvlJc w:val="left"/>
      <w:pPr>
        <w:tabs>
          <w:tab w:val="num" w:pos="3600"/>
        </w:tabs>
        <w:ind w:left="0" w:firstLine="2880"/>
      </w:pPr>
      <w:rPr>
        <w:b w:val="0"/>
        <w:i w:val="0"/>
        <w:caps w:val="0"/>
        <w:smallCaps w:val="0"/>
        <w:u w:val="none"/>
      </w:rPr>
    </w:lvl>
    <w:lvl w:ilvl="5">
      <w:start w:val="1"/>
      <w:numFmt w:val="lowerLetter"/>
      <w:pStyle w:val="OutlineL6"/>
      <w:lvlText w:val="(%6)"/>
      <w:lvlJc w:val="left"/>
      <w:pPr>
        <w:tabs>
          <w:tab w:val="num" w:pos="4320"/>
        </w:tabs>
        <w:ind w:left="0" w:firstLine="3600"/>
      </w:pPr>
      <w:rPr>
        <w:b w:val="0"/>
        <w:i w:val="0"/>
        <w:caps w:val="0"/>
        <w:smallCaps w:val="0"/>
        <w:u w:val="none"/>
      </w:rPr>
    </w:lvl>
    <w:lvl w:ilvl="6">
      <w:start w:val="1"/>
      <w:numFmt w:val="decimal"/>
      <w:pStyle w:val="OutlineL7"/>
      <w:lvlText w:val="(%7)"/>
      <w:lvlJc w:val="left"/>
      <w:pPr>
        <w:tabs>
          <w:tab w:val="num" w:pos="5040"/>
        </w:tabs>
        <w:ind w:left="0" w:firstLine="4320"/>
      </w:pPr>
      <w:rPr>
        <w:b w:val="0"/>
        <w:i w:val="0"/>
        <w:caps w:val="0"/>
        <w:smallCaps w:val="0"/>
        <w:u w:val="none"/>
      </w:rPr>
    </w:lvl>
    <w:lvl w:ilvl="7">
      <w:start w:val="1"/>
      <w:numFmt w:val="lowerRoman"/>
      <w:pStyle w:val="OutlineL8"/>
      <w:lvlText w:val="%8)"/>
      <w:lvlJc w:val="left"/>
      <w:pPr>
        <w:tabs>
          <w:tab w:val="num" w:pos="5760"/>
        </w:tabs>
        <w:ind w:left="0" w:firstLine="5040"/>
      </w:pPr>
      <w:rPr>
        <w:b w:val="0"/>
        <w:i w:val="0"/>
        <w:caps w:val="0"/>
        <w:smallCaps w:val="0"/>
        <w:u w:val="none"/>
      </w:rPr>
    </w:lvl>
    <w:lvl w:ilvl="8">
      <w:start w:val="1"/>
      <w:numFmt w:val="lowerLetter"/>
      <w:pStyle w:val="OutlineL9"/>
      <w:lvlText w:val="%9)"/>
      <w:lvlJc w:val="left"/>
      <w:pPr>
        <w:tabs>
          <w:tab w:val="num" w:pos="6480"/>
        </w:tabs>
        <w:ind w:left="0" w:firstLine="5760"/>
      </w:pPr>
      <w:rPr>
        <w:b w:val="0"/>
        <w:i w:val="0"/>
        <w:caps w:val="0"/>
        <w:smallCaps w:val="0"/>
        <w:u w:val="none"/>
      </w:rPr>
    </w:lvl>
  </w:abstractNum>
  <w:abstractNum w:abstractNumId="15" w15:restartNumberingAfterBreak="0">
    <w:nsid w:val="6E6B58DB"/>
    <w:multiLevelType w:val="hybridMultilevel"/>
    <w:tmpl w:val="05FE3D44"/>
    <w:lvl w:ilvl="0" w:tplc="114AB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C4B7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16"/>
        <w:szCs w:val="16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035C3"/>
    <w:multiLevelType w:val="multilevel"/>
    <w:tmpl w:val="C71069AC"/>
    <w:lvl w:ilvl="0">
      <w:start w:val="1"/>
      <w:numFmt w:val="none"/>
      <w:pStyle w:val="Heading1"/>
      <w:lvlText w:val="%1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</w:rPr>
    </w:lvl>
    <w:lvl w:ilvl="1">
      <w:start w:val="1"/>
      <w:numFmt w:val="none"/>
      <w:pStyle w:val="Heading2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upperRoman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pStyle w:val="Heading6"/>
      <w:lvlText w:val="%6."/>
      <w:lvlJc w:val="left"/>
      <w:pPr>
        <w:tabs>
          <w:tab w:val="num" w:pos="2160"/>
        </w:tabs>
        <w:ind w:left="0" w:firstLine="1440"/>
      </w:pPr>
      <w:rPr>
        <w:rFonts w:hint="default"/>
      </w:rPr>
    </w:lvl>
    <w:lvl w:ilvl="6">
      <w:start w:val="1"/>
      <w:numFmt w:val="lowerLetter"/>
      <w:pStyle w:val="Heading7"/>
      <w:lvlText w:val="%7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7" w15:restartNumberingAfterBreak="0">
    <w:nsid w:val="76A26B61"/>
    <w:multiLevelType w:val="hybridMultilevel"/>
    <w:tmpl w:val="CECE671C"/>
    <w:lvl w:ilvl="0" w:tplc="27788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2D5436E6">
      <w:start w:val="6231"/>
      <w:numFmt w:val="bullet"/>
      <w:lvlText w:val="˗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26618">
    <w:abstractNumId w:val="16"/>
  </w:num>
  <w:num w:numId="2" w16cid:durableId="1578320283">
    <w:abstractNumId w:val="14"/>
  </w:num>
  <w:num w:numId="3" w16cid:durableId="1100177353">
    <w:abstractNumId w:val="3"/>
  </w:num>
  <w:num w:numId="4" w16cid:durableId="1745449298">
    <w:abstractNumId w:val="0"/>
  </w:num>
  <w:num w:numId="5" w16cid:durableId="47800489">
    <w:abstractNumId w:val="8"/>
  </w:num>
  <w:num w:numId="6" w16cid:durableId="75518390">
    <w:abstractNumId w:val="13"/>
  </w:num>
  <w:num w:numId="7" w16cid:durableId="1914847410">
    <w:abstractNumId w:val="10"/>
  </w:num>
  <w:num w:numId="8" w16cid:durableId="1465267401">
    <w:abstractNumId w:val="4"/>
  </w:num>
  <w:num w:numId="9" w16cid:durableId="889074887">
    <w:abstractNumId w:val="15"/>
  </w:num>
  <w:num w:numId="10" w16cid:durableId="1342244618">
    <w:abstractNumId w:val="2"/>
  </w:num>
  <w:num w:numId="11" w16cid:durableId="1869491244">
    <w:abstractNumId w:val="17"/>
  </w:num>
  <w:num w:numId="12" w16cid:durableId="1882784667">
    <w:abstractNumId w:val="1"/>
  </w:num>
  <w:num w:numId="13" w16cid:durableId="1603292961">
    <w:abstractNumId w:val="6"/>
  </w:num>
  <w:num w:numId="14" w16cid:durableId="993606088">
    <w:abstractNumId w:val="5"/>
  </w:num>
  <w:num w:numId="15" w16cid:durableId="1963925015">
    <w:abstractNumId w:val="9"/>
  </w:num>
  <w:num w:numId="16" w16cid:durableId="117989154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 style="mso-width-relative:margin;mso-height-relative:margin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jQ3MDEyMDK0MLdU0lEKTi0uzszPAykwrwUA5zFONiwAAAA="/>
    <w:docVar w:name="85TrailerDate" w:val="0"/>
    <w:docVar w:name="85TrailerDateField" w:val="0"/>
    <w:docVar w:name="85TrailerDraft" w:val="0"/>
    <w:docVar w:name="85TrailerTime" w:val="0"/>
    <w:docVar w:name="85TrailerType" w:val="101"/>
    <w:docVar w:name="MPDocID" w:val="470523.1.88888.002"/>
    <w:docVar w:name="MPDocIDTemplate" w:val="%n|.%v|.%c.%m"/>
    <w:docVar w:name="MPDocIDTemplateDefault" w:val="%n|.%v|.%c.%m"/>
    <w:docVar w:name="NewDocStampType" w:val="2"/>
  </w:docVars>
  <w:rsids>
    <w:rsidRoot w:val="00931A5F"/>
    <w:rsid w:val="00000FCD"/>
    <w:rsid w:val="00001C9F"/>
    <w:rsid w:val="00005C4F"/>
    <w:rsid w:val="00007D7D"/>
    <w:rsid w:val="00011859"/>
    <w:rsid w:val="00011B24"/>
    <w:rsid w:val="00012B12"/>
    <w:rsid w:val="000138DB"/>
    <w:rsid w:val="00014127"/>
    <w:rsid w:val="00014603"/>
    <w:rsid w:val="00014A72"/>
    <w:rsid w:val="00014CF9"/>
    <w:rsid w:val="00017A2F"/>
    <w:rsid w:val="00017C5D"/>
    <w:rsid w:val="000210E1"/>
    <w:rsid w:val="00021464"/>
    <w:rsid w:val="00023B5B"/>
    <w:rsid w:val="0002513E"/>
    <w:rsid w:val="00026749"/>
    <w:rsid w:val="00026C40"/>
    <w:rsid w:val="00027A6D"/>
    <w:rsid w:val="000308C2"/>
    <w:rsid w:val="000321D4"/>
    <w:rsid w:val="000326EA"/>
    <w:rsid w:val="0003491F"/>
    <w:rsid w:val="00034D67"/>
    <w:rsid w:val="000355AE"/>
    <w:rsid w:val="00035720"/>
    <w:rsid w:val="00037348"/>
    <w:rsid w:val="000379BC"/>
    <w:rsid w:val="0004162D"/>
    <w:rsid w:val="00041BA1"/>
    <w:rsid w:val="0004402F"/>
    <w:rsid w:val="00045C65"/>
    <w:rsid w:val="00046FBF"/>
    <w:rsid w:val="00047676"/>
    <w:rsid w:val="00047A8B"/>
    <w:rsid w:val="00050001"/>
    <w:rsid w:val="00053216"/>
    <w:rsid w:val="00055569"/>
    <w:rsid w:val="00056545"/>
    <w:rsid w:val="00056CA5"/>
    <w:rsid w:val="00056F94"/>
    <w:rsid w:val="00063A0E"/>
    <w:rsid w:val="000645A8"/>
    <w:rsid w:val="00066143"/>
    <w:rsid w:val="00066677"/>
    <w:rsid w:val="00066D6A"/>
    <w:rsid w:val="00067392"/>
    <w:rsid w:val="00067B74"/>
    <w:rsid w:val="000723D0"/>
    <w:rsid w:val="0007323C"/>
    <w:rsid w:val="00073D56"/>
    <w:rsid w:val="00075419"/>
    <w:rsid w:val="00075777"/>
    <w:rsid w:val="00077264"/>
    <w:rsid w:val="00080859"/>
    <w:rsid w:val="000853FD"/>
    <w:rsid w:val="0008606E"/>
    <w:rsid w:val="000879FD"/>
    <w:rsid w:val="00090510"/>
    <w:rsid w:val="000909F4"/>
    <w:rsid w:val="000911CC"/>
    <w:rsid w:val="0009331E"/>
    <w:rsid w:val="000939DA"/>
    <w:rsid w:val="00093FB4"/>
    <w:rsid w:val="00094245"/>
    <w:rsid w:val="000948A9"/>
    <w:rsid w:val="00094C2A"/>
    <w:rsid w:val="00094F11"/>
    <w:rsid w:val="00095C71"/>
    <w:rsid w:val="00095FF6"/>
    <w:rsid w:val="000966D5"/>
    <w:rsid w:val="000A04C1"/>
    <w:rsid w:val="000A1F6B"/>
    <w:rsid w:val="000A3A1B"/>
    <w:rsid w:val="000A3C5D"/>
    <w:rsid w:val="000A4874"/>
    <w:rsid w:val="000A491B"/>
    <w:rsid w:val="000A493F"/>
    <w:rsid w:val="000A503B"/>
    <w:rsid w:val="000A5906"/>
    <w:rsid w:val="000A657D"/>
    <w:rsid w:val="000A6C87"/>
    <w:rsid w:val="000A7709"/>
    <w:rsid w:val="000A7925"/>
    <w:rsid w:val="000A7CA5"/>
    <w:rsid w:val="000B100B"/>
    <w:rsid w:val="000B1AC3"/>
    <w:rsid w:val="000B1C78"/>
    <w:rsid w:val="000B274F"/>
    <w:rsid w:val="000B3077"/>
    <w:rsid w:val="000B310B"/>
    <w:rsid w:val="000B5C13"/>
    <w:rsid w:val="000B78AC"/>
    <w:rsid w:val="000B7A23"/>
    <w:rsid w:val="000C183A"/>
    <w:rsid w:val="000C3B42"/>
    <w:rsid w:val="000C4810"/>
    <w:rsid w:val="000C4BAC"/>
    <w:rsid w:val="000C4E63"/>
    <w:rsid w:val="000C5999"/>
    <w:rsid w:val="000C5F89"/>
    <w:rsid w:val="000C61F1"/>
    <w:rsid w:val="000C71D0"/>
    <w:rsid w:val="000D0594"/>
    <w:rsid w:val="000D0C51"/>
    <w:rsid w:val="000D1B55"/>
    <w:rsid w:val="000D1CC5"/>
    <w:rsid w:val="000D3079"/>
    <w:rsid w:val="000D541A"/>
    <w:rsid w:val="000E04FA"/>
    <w:rsid w:val="000E1471"/>
    <w:rsid w:val="000E1FB3"/>
    <w:rsid w:val="000E227B"/>
    <w:rsid w:val="000E33DF"/>
    <w:rsid w:val="000E7480"/>
    <w:rsid w:val="000F20B3"/>
    <w:rsid w:val="000F2E2C"/>
    <w:rsid w:val="000F4194"/>
    <w:rsid w:val="000F4676"/>
    <w:rsid w:val="000F4707"/>
    <w:rsid w:val="000F683F"/>
    <w:rsid w:val="000F6C72"/>
    <w:rsid w:val="000F6D0C"/>
    <w:rsid w:val="000F7C87"/>
    <w:rsid w:val="001018AC"/>
    <w:rsid w:val="00101EA5"/>
    <w:rsid w:val="00101EB1"/>
    <w:rsid w:val="0010318F"/>
    <w:rsid w:val="00103D76"/>
    <w:rsid w:val="001048FA"/>
    <w:rsid w:val="00104B0C"/>
    <w:rsid w:val="00105544"/>
    <w:rsid w:val="00105602"/>
    <w:rsid w:val="00106418"/>
    <w:rsid w:val="001066BC"/>
    <w:rsid w:val="00110CAC"/>
    <w:rsid w:val="00111387"/>
    <w:rsid w:val="00111AF7"/>
    <w:rsid w:val="00114A33"/>
    <w:rsid w:val="00114C93"/>
    <w:rsid w:val="00117031"/>
    <w:rsid w:val="001200B5"/>
    <w:rsid w:val="00121BBD"/>
    <w:rsid w:val="00122D66"/>
    <w:rsid w:val="00125C54"/>
    <w:rsid w:val="00125E9E"/>
    <w:rsid w:val="001271AF"/>
    <w:rsid w:val="0012740B"/>
    <w:rsid w:val="00127B3D"/>
    <w:rsid w:val="00130E3B"/>
    <w:rsid w:val="00133FD0"/>
    <w:rsid w:val="00134DF4"/>
    <w:rsid w:val="001354C2"/>
    <w:rsid w:val="00137263"/>
    <w:rsid w:val="0014012A"/>
    <w:rsid w:val="00141207"/>
    <w:rsid w:val="001419E2"/>
    <w:rsid w:val="00144DD3"/>
    <w:rsid w:val="00145B1E"/>
    <w:rsid w:val="00146AF7"/>
    <w:rsid w:val="00147D1A"/>
    <w:rsid w:val="00151862"/>
    <w:rsid w:val="00151CDF"/>
    <w:rsid w:val="00153374"/>
    <w:rsid w:val="0015605A"/>
    <w:rsid w:val="00156618"/>
    <w:rsid w:val="001568FF"/>
    <w:rsid w:val="001577B2"/>
    <w:rsid w:val="0016168A"/>
    <w:rsid w:val="00161AB1"/>
    <w:rsid w:val="00163272"/>
    <w:rsid w:val="0016449E"/>
    <w:rsid w:val="00165415"/>
    <w:rsid w:val="00167247"/>
    <w:rsid w:val="001679BD"/>
    <w:rsid w:val="00167CD1"/>
    <w:rsid w:val="00170195"/>
    <w:rsid w:val="00170476"/>
    <w:rsid w:val="001705E2"/>
    <w:rsid w:val="0017087B"/>
    <w:rsid w:val="0017120D"/>
    <w:rsid w:val="001715D8"/>
    <w:rsid w:val="00171DB7"/>
    <w:rsid w:val="001746B8"/>
    <w:rsid w:val="00175BB3"/>
    <w:rsid w:val="00177123"/>
    <w:rsid w:val="00177A1E"/>
    <w:rsid w:val="00177D7A"/>
    <w:rsid w:val="00180C29"/>
    <w:rsid w:val="0018181D"/>
    <w:rsid w:val="00181A0A"/>
    <w:rsid w:val="00183D37"/>
    <w:rsid w:val="00183E28"/>
    <w:rsid w:val="00184CC4"/>
    <w:rsid w:val="00184DDD"/>
    <w:rsid w:val="00184EE7"/>
    <w:rsid w:val="0018663A"/>
    <w:rsid w:val="00186C4E"/>
    <w:rsid w:val="00186E2D"/>
    <w:rsid w:val="00186FA5"/>
    <w:rsid w:val="0018746F"/>
    <w:rsid w:val="00190258"/>
    <w:rsid w:val="00190303"/>
    <w:rsid w:val="00192EE9"/>
    <w:rsid w:val="0019402A"/>
    <w:rsid w:val="00194933"/>
    <w:rsid w:val="00194D75"/>
    <w:rsid w:val="00195026"/>
    <w:rsid w:val="00195074"/>
    <w:rsid w:val="00195DE2"/>
    <w:rsid w:val="001A05F2"/>
    <w:rsid w:val="001A1031"/>
    <w:rsid w:val="001A18CD"/>
    <w:rsid w:val="001A2151"/>
    <w:rsid w:val="001A2298"/>
    <w:rsid w:val="001A325D"/>
    <w:rsid w:val="001A545C"/>
    <w:rsid w:val="001A5B94"/>
    <w:rsid w:val="001A6E39"/>
    <w:rsid w:val="001A6E78"/>
    <w:rsid w:val="001A766B"/>
    <w:rsid w:val="001B22DF"/>
    <w:rsid w:val="001B26C1"/>
    <w:rsid w:val="001B28AC"/>
    <w:rsid w:val="001B300F"/>
    <w:rsid w:val="001B365A"/>
    <w:rsid w:val="001B4125"/>
    <w:rsid w:val="001B5E5A"/>
    <w:rsid w:val="001C08A6"/>
    <w:rsid w:val="001C0DE2"/>
    <w:rsid w:val="001C10EC"/>
    <w:rsid w:val="001C2623"/>
    <w:rsid w:val="001C29CE"/>
    <w:rsid w:val="001C43E2"/>
    <w:rsid w:val="001C55D5"/>
    <w:rsid w:val="001C6F8F"/>
    <w:rsid w:val="001D07B6"/>
    <w:rsid w:val="001D07BA"/>
    <w:rsid w:val="001D0825"/>
    <w:rsid w:val="001D12D3"/>
    <w:rsid w:val="001D294F"/>
    <w:rsid w:val="001D7789"/>
    <w:rsid w:val="001E0E72"/>
    <w:rsid w:val="001E112B"/>
    <w:rsid w:val="001E3370"/>
    <w:rsid w:val="001E3487"/>
    <w:rsid w:val="001E3BE0"/>
    <w:rsid w:val="001E4694"/>
    <w:rsid w:val="001E4F80"/>
    <w:rsid w:val="001E7477"/>
    <w:rsid w:val="001E7C55"/>
    <w:rsid w:val="001F0DE5"/>
    <w:rsid w:val="001F10F1"/>
    <w:rsid w:val="001F21DF"/>
    <w:rsid w:val="001F2DF5"/>
    <w:rsid w:val="001F3D92"/>
    <w:rsid w:val="001F425A"/>
    <w:rsid w:val="001F64E9"/>
    <w:rsid w:val="001F66A4"/>
    <w:rsid w:val="001F750A"/>
    <w:rsid w:val="00201B01"/>
    <w:rsid w:val="00203429"/>
    <w:rsid w:val="00203C2D"/>
    <w:rsid w:val="00203EBC"/>
    <w:rsid w:val="00204D15"/>
    <w:rsid w:val="002050A0"/>
    <w:rsid w:val="002058EA"/>
    <w:rsid w:val="00205BF6"/>
    <w:rsid w:val="002062A8"/>
    <w:rsid w:val="00206A3D"/>
    <w:rsid w:val="00206DDF"/>
    <w:rsid w:val="00207558"/>
    <w:rsid w:val="00210458"/>
    <w:rsid w:val="0021297E"/>
    <w:rsid w:val="00214ACD"/>
    <w:rsid w:val="00216B56"/>
    <w:rsid w:val="00216F0D"/>
    <w:rsid w:val="00216F42"/>
    <w:rsid w:val="00217C6F"/>
    <w:rsid w:val="00217FEC"/>
    <w:rsid w:val="00220977"/>
    <w:rsid w:val="00222D46"/>
    <w:rsid w:val="00224926"/>
    <w:rsid w:val="00226C1E"/>
    <w:rsid w:val="00232F4C"/>
    <w:rsid w:val="00233181"/>
    <w:rsid w:val="00234BA3"/>
    <w:rsid w:val="00235925"/>
    <w:rsid w:val="00236C82"/>
    <w:rsid w:val="002404C3"/>
    <w:rsid w:val="00240E97"/>
    <w:rsid w:val="002416E2"/>
    <w:rsid w:val="0024479C"/>
    <w:rsid w:val="00246120"/>
    <w:rsid w:val="00246731"/>
    <w:rsid w:val="002469BE"/>
    <w:rsid w:val="00246A26"/>
    <w:rsid w:val="0025242B"/>
    <w:rsid w:val="00254FDC"/>
    <w:rsid w:val="00261654"/>
    <w:rsid w:val="00262AD2"/>
    <w:rsid w:val="00267CA3"/>
    <w:rsid w:val="00272387"/>
    <w:rsid w:val="002725FB"/>
    <w:rsid w:val="002727FC"/>
    <w:rsid w:val="00272D84"/>
    <w:rsid w:val="002738A3"/>
    <w:rsid w:val="002757BE"/>
    <w:rsid w:val="00275DEE"/>
    <w:rsid w:val="00276184"/>
    <w:rsid w:val="0027635F"/>
    <w:rsid w:val="00277B7D"/>
    <w:rsid w:val="00281940"/>
    <w:rsid w:val="00281ED6"/>
    <w:rsid w:val="00285B45"/>
    <w:rsid w:val="0029048C"/>
    <w:rsid w:val="00290AB3"/>
    <w:rsid w:val="00290FC5"/>
    <w:rsid w:val="00293038"/>
    <w:rsid w:val="00295173"/>
    <w:rsid w:val="00295731"/>
    <w:rsid w:val="002974D1"/>
    <w:rsid w:val="00297B35"/>
    <w:rsid w:val="00297D2B"/>
    <w:rsid w:val="00297EC2"/>
    <w:rsid w:val="002A3619"/>
    <w:rsid w:val="002A3C26"/>
    <w:rsid w:val="002A3C52"/>
    <w:rsid w:val="002A4F32"/>
    <w:rsid w:val="002A5DE5"/>
    <w:rsid w:val="002A6308"/>
    <w:rsid w:val="002A6476"/>
    <w:rsid w:val="002A7262"/>
    <w:rsid w:val="002A7452"/>
    <w:rsid w:val="002A7561"/>
    <w:rsid w:val="002B088C"/>
    <w:rsid w:val="002B295A"/>
    <w:rsid w:val="002B3E87"/>
    <w:rsid w:val="002B4FAD"/>
    <w:rsid w:val="002B51F8"/>
    <w:rsid w:val="002B56E7"/>
    <w:rsid w:val="002B5D78"/>
    <w:rsid w:val="002B7C82"/>
    <w:rsid w:val="002B7CC1"/>
    <w:rsid w:val="002C09E6"/>
    <w:rsid w:val="002C2461"/>
    <w:rsid w:val="002C533F"/>
    <w:rsid w:val="002C6349"/>
    <w:rsid w:val="002C6B11"/>
    <w:rsid w:val="002C7275"/>
    <w:rsid w:val="002C7F75"/>
    <w:rsid w:val="002D105A"/>
    <w:rsid w:val="002D2775"/>
    <w:rsid w:val="002D2954"/>
    <w:rsid w:val="002D333B"/>
    <w:rsid w:val="002D3724"/>
    <w:rsid w:val="002D4654"/>
    <w:rsid w:val="002D4BA9"/>
    <w:rsid w:val="002D5AFB"/>
    <w:rsid w:val="002D6E07"/>
    <w:rsid w:val="002D7BB5"/>
    <w:rsid w:val="002E04E0"/>
    <w:rsid w:val="002E1065"/>
    <w:rsid w:val="002E2E8E"/>
    <w:rsid w:val="002E5110"/>
    <w:rsid w:val="002E5958"/>
    <w:rsid w:val="002E5E6E"/>
    <w:rsid w:val="002E7A30"/>
    <w:rsid w:val="002F1A0D"/>
    <w:rsid w:val="002F2A5D"/>
    <w:rsid w:val="002F38EF"/>
    <w:rsid w:val="002F4593"/>
    <w:rsid w:val="002F4D8A"/>
    <w:rsid w:val="002F5E57"/>
    <w:rsid w:val="00300771"/>
    <w:rsid w:val="00301A8D"/>
    <w:rsid w:val="00301DB6"/>
    <w:rsid w:val="00302977"/>
    <w:rsid w:val="00305798"/>
    <w:rsid w:val="00305ABF"/>
    <w:rsid w:val="00307B28"/>
    <w:rsid w:val="00311A1F"/>
    <w:rsid w:val="003128F8"/>
    <w:rsid w:val="0031565C"/>
    <w:rsid w:val="00316D8B"/>
    <w:rsid w:val="00317BF8"/>
    <w:rsid w:val="00321B13"/>
    <w:rsid w:val="0032648B"/>
    <w:rsid w:val="00327118"/>
    <w:rsid w:val="0033034F"/>
    <w:rsid w:val="00330638"/>
    <w:rsid w:val="0033097F"/>
    <w:rsid w:val="00331006"/>
    <w:rsid w:val="0033123C"/>
    <w:rsid w:val="0033135D"/>
    <w:rsid w:val="0033161A"/>
    <w:rsid w:val="00333062"/>
    <w:rsid w:val="00335CCE"/>
    <w:rsid w:val="0033631C"/>
    <w:rsid w:val="00336ECE"/>
    <w:rsid w:val="00336F4F"/>
    <w:rsid w:val="003405AA"/>
    <w:rsid w:val="00340D7A"/>
    <w:rsid w:val="003414F5"/>
    <w:rsid w:val="00341C3D"/>
    <w:rsid w:val="00345468"/>
    <w:rsid w:val="00346FDA"/>
    <w:rsid w:val="00346FF1"/>
    <w:rsid w:val="00347150"/>
    <w:rsid w:val="003472AA"/>
    <w:rsid w:val="00347AE6"/>
    <w:rsid w:val="003511F1"/>
    <w:rsid w:val="00352375"/>
    <w:rsid w:val="003550E3"/>
    <w:rsid w:val="00355E42"/>
    <w:rsid w:val="0035706A"/>
    <w:rsid w:val="00357479"/>
    <w:rsid w:val="0036129B"/>
    <w:rsid w:val="00364904"/>
    <w:rsid w:val="00364E82"/>
    <w:rsid w:val="003654C2"/>
    <w:rsid w:val="0036679C"/>
    <w:rsid w:val="00366B8A"/>
    <w:rsid w:val="00367620"/>
    <w:rsid w:val="00367768"/>
    <w:rsid w:val="00367F77"/>
    <w:rsid w:val="003703B4"/>
    <w:rsid w:val="00370616"/>
    <w:rsid w:val="00370DD8"/>
    <w:rsid w:val="00371A9D"/>
    <w:rsid w:val="00374C32"/>
    <w:rsid w:val="0037515A"/>
    <w:rsid w:val="00376544"/>
    <w:rsid w:val="00382F94"/>
    <w:rsid w:val="003848D6"/>
    <w:rsid w:val="00385BC4"/>
    <w:rsid w:val="00385F1A"/>
    <w:rsid w:val="0038635F"/>
    <w:rsid w:val="00386A79"/>
    <w:rsid w:val="00387F48"/>
    <w:rsid w:val="003912CC"/>
    <w:rsid w:val="00392DA9"/>
    <w:rsid w:val="00393BA0"/>
    <w:rsid w:val="00394222"/>
    <w:rsid w:val="00395545"/>
    <w:rsid w:val="003976CE"/>
    <w:rsid w:val="00397FA0"/>
    <w:rsid w:val="003A418C"/>
    <w:rsid w:val="003A54D9"/>
    <w:rsid w:val="003B0895"/>
    <w:rsid w:val="003B111A"/>
    <w:rsid w:val="003B2A86"/>
    <w:rsid w:val="003B32BF"/>
    <w:rsid w:val="003B5893"/>
    <w:rsid w:val="003B72DB"/>
    <w:rsid w:val="003B78BA"/>
    <w:rsid w:val="003B7B6E"/>
    <w:rsid w:val="003C0CA8"/>
    <w:rsid w:val="003C1213"/>
    <w:rsid w:val="003C1386"/>
    <w:rsid w:val="003C1F59"/>
    <w:rsid w:val="003C3576"/>
    <w:rsid w:val="003C3FF0"/>
    <w:rsid w:val="003C575F"/>
    <w:rsid w:val="003C6A7E"/>
    <w:rsid w:val="003C727E"/>
    <w:rsid w:val="003C7677"/>
    <w:rsid w:val="003C799D"/>
    <w:rsid w:val="003C79E7"/>
    <w:rsid w:val="003D13D8"/>
    <w:rsid w:val="003D208B"/>
    <w:rsid w:val="003D2362"/>
    <w:rsid w:val="003D23B8"/>
    <w:rsid w:val="003D2AF8"/>
    <w:rsid w:val="003D357F"/>
    <w:rsid w:val="003D4028"/>
    <w:rsid w:val="003D5B51"/>
    <w:rsid w:val="003D76C7"/>
    <w:rsid w:val="003E0F8A"/>
    <w:rsid w:val="003E15BF"/>
    <w:rsid w:val="003E1A71"/>
    <w:rsid w:val="003E2981"/>
    <w:rsid w:val="003E29FA"/>
    <w:rsid w:val="003E4E72"/>
    <w:rsid w:val="003E528D"/>
    <w:rsid w:val="003E65DD"/>
    <w:rsid w:val="003E66CB"/>
    <w:rsid w:val="003E7BA0"/>
    <w:rsid w:val="003F12E0"/>
    <w:rsid w:val="003F2AA0"/>
    <w:rsid w:val="003F2AC1"/>
    <w:rsid w:val="003F30FB"/>
    <w:rsid w:val="003F405F"/>
    <w:rsid w:val="003F4472"/>
    <w:rsid w:val="003F4FDE"/>
    <w:rsid w:val="003F53AA"/>
    <w:rsid w:val="003F54C0"/>
    <w:rsid w:val="003F62C3"/>
    <w:rsid w:val="003F63E7"/>
    <w:rsid w:val="003F715D"/>
    <w:rsid w:val="00400879"/>
    <w:rsid w:val="00401AEB"/>
    <w:rsid w:val="004023B1"/>
    <w:rsid w:val="0040394B"/>
    <w:rsid w:val="00403B1C"/>
    <w:rsid w:val="0040610B"/>
    <w:rsid w:val="004070E4"/>
    <w:rsid w:val="004103A9"/>
    <w:rsid w:val="004113DE"/>
    <w:rsid w:val="00411E8F"/>
    <w:rsid w:val="0041346E"/>
    <w:rsid w:val="00415206"/>
    <w:rsid w:val="00415406"/>
    <w:rsid w:val="0041639F"/>
    <w:rsid w:val="00416A11"/>
    <w:rsid w:val="00416BCA"/>
    <w:rsid w:val="00417DBE"/>
    <w:rsid w:val="00417E8F"/>
    <w:rsid w:val="00423096"/>
    <w:rsid w:val="004232FF"/>
    <w:rsid w:val="004252DE"/>
    <w:rsid w:val="004255FD"/>
    <w:rsid w:val="0042617E"/>
    <w:rsid w:val="0042733C"/>
    <w:rsid w:val="00430763"/>
    <w:rsid w:val="00431530"/>
    <w:rsid w:val="004317B7"/>
    <w:rsid w:val="00433BF9"/>
    <w:rsid w:val="004362FE"/>
    <w:rsid w:val="00436CDE"/>
    <w:rsid w:val="00442746"/>
    <w:rsid w:val="004448CC"/>
    <w:rsid w:val="00444BA4"/>
    <w:rsid w:val="00445603"/>
    <w:rsid w:val="0044581F"/>
    <w:rsid w:val="0044765A"/>
    <w:rsid w:val="00450F2D"/>
    <w:rsid w:val="00451067"/>
    <w:rsid w:val="004524F0"/>
    <w:rsid w:val="00452C80"/>
    <w:rsid w:val="00453DE4"/>
    <w:rsid w:val="00454DCC"/>
    <w:rsid w:val="004551B5"/>
    <w:rsid w:val="004562BE"/>
    <w:rsid w:val="00457294"/>
    <w:rsid w:val="00457388"/>
    <w:rsid w:val="00460778"/>
    <w:rsid w:val="004607C6"/>
    <w:rsid w:val="00460D19"/>
    <w:rsid w:val="00462A0D"/>
    <w:rsid w:val="00462A53"/>
    <w:rsid w:val="00462C47"/>
    <w:rsid w:val="0046637E"/>
    <w:rsid w:val="004673B3"/>
    <w:rsid w:val="004676B2"/>
    <w:rsid w:val="00467A92"/>
    <w:rsid w:val="00471241"/>
    <w:rsid w:val="004721B9"/>
    <w:rsid w:val="004723E4"/>
    <w:rsid w:val="00473C81"/>
    <w:rsid w:val="00473D71"/>
    <w:rsid w:val="00474829"/>
    <w:rsid w:val="004750FD"/>
    <w:rsid w:val="004800B1"/>
    <w:rsid w:val="004820A5"/>
    <w:rsid w:val="00482421"/>
    <w:rsid w:val="004831D1"/>
    <w:rsid w:val="004855DB"/>
    <w:rsid w:val="0048638C"/>
    <w:rsid w:val="00487CD6"/>
    <w:rsid w:val="004917AC"/>
    <w:rsid w:val="00491843"/>
    <w:rsid w:val="00492292"/>
    <w:rsid w:val="00492402"/>
    <w:rsid w:val="00492EE0"/>
    <w:rsid w:val="00492F1D"/>
    <w:rsid w:val="00492F1E"/>
    <w:rsid w:val="00494A66"/>
    <w:rsid w:val="004971D1"/>
    <w:rsid w:val="00497D18"/>
    <w:rsid w:val="004A0506"/>
    <w:rsid w:val="004A1224"/>
    <w:rsid w:val="004A1CDD"/>
    <w:rsid w:val="004A268C"/>
    <w:rsid w:val="004A287C"/>
    <w:rsid w:val="004A39B4"/>
    <w:rsid w:val="004A45B8"/>
    <w:rsid w:val="004A48F4"/>
    <w:rsid w:val="004A5AB1"/>
    <w:rsid w:val="004A5BCD"/>
    <w:rsid w:val="004B0923"/>
    <w:rsid w:val="004B13D9"/>
    <w:rsid w:val="004B2BC9"/>
    <w:rsid w:val="004B5808"/>
    <w:rsid w:val="004B620B"/>
    <w:rsid w:val="004B7D6F"/>
    <w:rsid w:val="004C0045"/>
    <w:rsid w:val="004C0C16"/>
    <w:rsid w:val="004C32AB"/>
    <w:rsid w:val="004D1CE3"/>
    <w:rsid w:val="004D2E30"/>
    <w:rsid w:val="004D3157"/>
    <w:rsid w:val="004D35E1"/>
    <w:rsid w:val="004D431B"/>
    <w:rsid w:val="004D529D"/>
    <w:rsid w:val="004D6FD5"/>
    <w:rsid w:val="004D76C1"/>
    <w:rsid w:val="004E0BFA"/>
    <w:rsid w:val="004E21DB"/>
    <w:rsid w:val="004E2FDE"/>
    <w:rsid w:val="004E5437"/>
    <w:rsid w:val="004E5F30"/>
    <w:rsid w:val="004E6DA0"/>
    <w:rsid w:val="004F2F69"/>
    <w:rsid w:val="004F498F"/>
    <w:rsid w:val="004F502C"/>
    <w:rsid w:val="004F5275"/>
    <w:rsid w:val="00500769"/>
    <w:rsid w:val="00500A52"/>
    <w:rsid w:val="00502428"/>
    <w:rsid w:val="0050289A"/>
    <w:rsid w:val="005031A9"/>
    <w:rsid w:val="005036D5"/>
    <w:rsid w:val="00503783"/>
    <w:rsid w:val="0050462B"/>
    <w:rsid w:val="00505A62"/>
    <w:rsid w:val="00506D9E"/>
    <w:rsid w:val="005135A9"/>
    <w:rsid w:val="00513761"/>
    <w:rsid w:val="00513AE6"/>
    <w:rsid w:val="005159ED"/>
    <w:rsid w:val="00521EF6"/>
    <w:rsid w:val="00522298"/>
    <w:rsid w:val="00524DAA"/>
    <w:rsid w:val="0052541B"/>
    <w:rsid w:val="00527368"/>
    <w:rsid w:val="00530A45"/>
    <w:rsid w:val="00530CA3"/>
    <w:rsid w:val="00530F05"/>
    <w:rsid w:val="0053316F"/>
    <w:rsid w:val="005335A0"/>
    <w:rsid w:val="00533E3D"/>
    <w:rsid w:val="00534643"/>
    <w:rsid w:val="00535654"/>
    <w:rsid w:val="00535BA0"/>
    <w:rsid w:val="00535F5C"/>
    <w:rsid w:val="0053666D"/>
    <w:rsid w:val="00537C3C"/>
    <w:rsid w:val="00540066"/>
    <w:rsid w:val="00540528"/>
    <w:rsid w:val="00541A72"/>
    <w:rsid w:val="00543CD9"/>
    <w:rsid w:val="00543F79"/>
    <w:rsid w:val="00545068"/>
    <w:rsid w:val="00545F8D"/>
    <w:rsid w:val="00546EC0"/>
    <w:rsid w:val="00547334"/>
    <w:rsid w:val="00550E69"/>
    <w:rsid w:val="00551EE3"/>
    <w:rsid w:val="00552931"/>
    <w:rsid w:val="005550D7"/>
    <w:rsid w:val="005554DA"/>
    <w:rsid w:val="00555DE4"/>
    <w:rsid w:val="00555FA2"/>
    <w:rsid w:val="0055601F"/>
    <w:rsid w:val="0055676B"/>
    <w:rsid w:val="005570AE"/>
    <w:rsid w:val="005578F1"/>
    <w:rsid w:val="00557B9D"/>
    <w:rsid w:val="005603EF"/>
    <w:rsid w:val="00560E8A"/>
    <w:rsid w:val="00562E11"/>
    <w:rsid w:val="00563FE5"/>
    <w:rsid w:val="005649B1"/>
    <w:rsid w:val="00565879"/>
    <w:rsid w:val="005670BD"/>
    <w:rsid w:val="005679CC"/>
    <w:rsid w:val="0057003B"/>
    <w:rsid w:val="005703C9"/>
    <w:rsid w:val="00571EF1"/>
    <w:rsid w:val="0057248C"/>
    <w:rsid w:val="0057293B"/>
    <w:rsid w:val="00573158"/>
    <w:rsid w:val="00573B92"/>
    <w:rsid w:val="00574EF8"/>
    <w:rsid w:val="00574F05"/>
    <w:rsid w:val="005766F3"/>
    <w:rsid w:val="00577739"/>
    <w:rsid w:val="0058055E"/>
    <w:rsid w:val="005819E3"/>
    <w:rsid w:val="0058244C"/>
    <w:rsid w:val="005835E1"/>
    <w:rsid w:val="005836D4"/>
    <w:rsid w:val="00583DE4"/>
    <w:rsid w:val="00584700"/>
    <w:rsid w:val="00584B93"/>
    <w:rsid w:val="00584C95"/>
    <w:rsid w:val="00585125"/>
    <w:rsid w:val="005915FD"/>
    <w:rsid w:val="005918BB"/>
    <w:rsid w:val="00593F77"/>
    <w:rsid w:val="005948F3"/>
    <w:rsid w:val="005958A2"/>
    <w:rsid w:val="00595B86"/>
    <w:rsid w:val="00595F25"/>
    <w:rsid w:val="005969D2"/>
    <w:rsid w:val="005A27A8"/>
    <w:rsid w:val="005A43D2"/>
    <w:rsid w:val="005A52DA"/>
    <w:rsid w:val="005A61F4"/>
    <w:rsid w:val="005A628C"/>
    <w:rsid w:val="005A7496"/>
    <w:rsid w:val="005A7863"/>
    <w:rsid w:val="005A7AC3"/>
    <w:rsid w:val="005B02A9"/>
    <w:rsid w:val="005B1021"/>
    <w:rsid w:val="005B3E69"/>
    <w:rsid w:val="005B468A"/>
    <w:rsid w:val="005B46DE"/>
    <w:rsid w:val="005B6484"/>
    <w:rsid w:val="005B6496"/>
    <w:rsid w:val="005B64F0"/>
    <w:rsid w:val="005B6BD0"/>
    <w:rsid w:val="005C0D9D"/>
    <w:rsid w:val="005C1B8A"/>
    <w:rsid w:val="005C22D7"/>
    <w:rsid w:val="005C2969"/>
    <w:rsid w:val="005C3A2A"/>
    <w:rsid w:val="005C4BE8"/>
    <w:rsid w:val="005C6414"/>
    <w:rsid w:val="005D02CC"/>
    <w:rsid w:val="005D16E8"/>
    <w:rsid w:val="005D2E88"/>
    <w:rsid w:val="005D4191"/>
    <w:rsid w:val="005D48BE"/>
    <w:rsid w:val="005D6C54"/>
    <w:rsid w:val="005E2C8A"/>
    <w:rsid w:val="005E4ACD"/>
    <w:rsid w:val="005E633A"/>
    <w:rsid w:val="005E705E"/>
    <w:rsid w:val="005E729F"/>
    <w:rsid w:val="005E74A0"/>
    <w:rsid w:val="005E7B3D"/>
    <w:rsid w:val="005E7D36"/>
    <w:rsid w:val="005F055C"/>
    <w:rsid w:val="005F07C0"/>
    <w:rsid w:val="005F0C39"/>
    <w:rsid w:val="005F14F4"/>
    <w:rsid w:val="005F1C2B"/>
    <w:rsid w:val="005F318C"/>
    <w:rsid w:val="005F3C7C"/>
    <w:rsid w:val="005F4464"/>
    <w:rsid w:val="005F6148"/>
    <w:rsid w:val="005F7369"/>
    <w:rsid w:val="005F76D9"/>
    <w:rsid w:val="0060144E"/>
    <w:rsid w:val="00601F68"/>
    <w:rsid w:val="00604255"/>
    <w:rsid w:val="006050E1"/>
    <w:rsid w:val="00605410"/>
    <w:rsid w:val="006079E6"/>
    <w:rsid w:val="00607DAE"/>
    <w:rsid w:val="00610888"/>
    <w:rsid w:val="00611275"/>
    <w:rsid w:val="006113F2"/>
    <w:rsid w:val="00611668"/>
    <w:rsid w:val="006118BB"/>
    <w:rsid w:val="0061321D"/>
    <w:rsid w:val="00613579"/>
    <w:rsid w:val="00613988"/>
    <w:rsid w:val="00614BF3"/>
    <w:rsid w:val="00615BBD"/>
    <w:rsid w:val="00615E2E"/>
    <w:rsid w:val="00621C9A"/>
    <w:rsid w:val="006222E0"/>
    <w:rsid w:val="00622A07"/>
    <w:rsid w:val="00624031"/>
    <w:rsid w:val="00626339"/>
    <w:rsid w:val="006276CD"/>
    <w:rsid w:val="006277AB"/>
    <w:rsid w:val="00627A60"/>
    <w:rsid w:val="00630BB2"/>
    <w:rsid w:val="0063170D"/>
    <w:rsid w:val="00632803"/>
    <w:rsid w:val="0063510C"/>
    <w:rsid w:val="00635C30"/>
    <w:rsid w:val="006368D2"/>
    <w:rsid w:val="0063785F"/>
    <w:rsid w:val="006378C7"/>
    <w:rsid w:val="006406C6"/>
    <w:rsid w:val="006407A8"/>
    <w:rsid w:val="00641471"/>
    <w:rsid w:val="00641AF4"/>
    <w:rsid w:val="00641C0E"/>
    <w:rsid w:val="00642326"/>
    <w:rsid w:val="0064236A"/>
    <w:rsid w:val="0064321D"/>
    <w:rsid w:val="00644B6D"/>
    <w:rsid w:val="0064544C"/>
    <w:rsid w:val="006455C6"/>
    <w:rsid w:val="00652315"/>
    <w:rsid w:val="0065291F"/>
    <w:rsid w:val="00653128"/>
    <w:rsid w:val="0065361C"/>
    <w:rsid w:val="00653691"/>
    <w:rsid w:val="00654D09"/>
    <w:rsid w:val="0065583A"/>
    <w:rsid w:val="006558F5"/>
    <w:rsid w:val="00656621"/>
    <w:rsid w:val="00656652"/>
    <w:rsid w:val="006577DC"/>
    <w:rsid w:val="00660931"/>
    <w:rsid w:val="00660C7A"/>
    <w:rsid w:val="0066184A"/>
    <w:rsid w:val="006624D5"/>
    <w:rsid w:val="00663623"/>
    <w:rsid w:val="0066539E"/>
    <w:rsid w:val="00665BB8"/>
    <w:rsid w:val="0066645D"/>
    <w:rsid w:val="00666FBC"/>
    <w:rsid w:val="00671214"/>
    <w:rsid w:val="00671B5F"/>
    <w:rsid w:val="00671CF6"/>
    <w:rsid w:val="00673371"/>
    <w:rsid w:val="00673E7A"/>
    <w:rsid w:val="0067422D"/>
    <w:rsid w:val="00674652"/>
    <w:rsid w:val="006755A4"/>
    <w:rsid w:val="006773F1"/>
    <w:rsid w:val="0067775F"/>
    <w:rsid w:val="00677782"/>
    <w:rsid w:val="00677C19"/>
    <w:rsid w:val="00681F08"/>
    <w:rsid w:val="00683BD6"/>
    <w:rsid w:val="0069077D"/>
    <w:rsid w:val="0069090F"/>
    <w:rsid w:val="00690A96"/>
    <w:rsid w:val="00691DF0"/>
    <w:rsid w:val="00695211"/>
    <w:rsid w:val="00695AB5"/>
    <w:rsid w:val="006A1DC5"/>
    <w:rsid w:val="006A2215"/>
    <w:rsid w:val="006A2B8A"/>
    <w:rsid w:val="006A4DB4"/>
    <w:rsid w:val="006A57B3"/>
    <w:rsid w:val="006A6B87"/>
    <w:rsid w:val="006B0433"/>
    <w:rsid w:val="006B0726"/>
    <w:rsid w:val="006B0D07"/>
    <w:rsid w:val="006B35FF"/>
    <w:rsid w:val="006B3D31"/>
    <w:rsid w:val="006B523A"/>
    <w:rsid w:val="006B5DE0"/>
    <w:rsid w:val="006B5FBE"/>
    <w:rsid w:val="006B62F1"/>
    <w:rsid w:val="006B6E91"/>
    <w:rsid w:val="006B7228"/>
    <w:rsid w:val="006B790B"/>
    <w:rsid w:val="006C13EA"/>
    <w:rsid w:val="006C191F"/>
    <w:rsid w:val="006C1ECA"/>
    <w:rsid w:val="006C26F6"/>
    <w:rsid w:val="006C3D1A"/>
    <w:rsid w:val="006C3EE4"/>
    <w:rsid w:val="006C5C08"/>
    <w:rsid w:val="006C5F06"/>
    <w:rsid w:val="006C65B4"/>
    <w:rsid w:val="006C71B5"/>
    <w:rsid w:val="006C79B4"/>
    <w:rsid w:val="006D1A6E"/>
    <w:rsid w:val="006D2A4E"/>
    <w:rsid w:val="006D303D"/>
    <w:rsid w:val="006D327E"/>
    <w:rsid w:val="006D675D"/>
    <w:rsid w:val="006D731B"/>
    <w:rsid w:val="006E600D"/>
    <w:rsid w:val="006E6670"/>
    <w:rsid w:val="006F12AB"/>
    <w:rsid w:val="006F27D8"/>
    <w:rsid w:val="006F6151"/>
    <w:rsid w:val="00701DCD"/>
    <w:rsid w:val="00702938"/>
    <w:rsid w:val="00703706"/>
    <w:rsid w:val="00704CBF"/>
    <w:rsid w:val="007051E9"/>
    <w:rsid w:val="00705B87"/>
    <w:rsid w:val="007067F6"/>
    <w:rsid w:val="00706C81"/>
    <w:rsid w:val="0070700C"/>
    <w:rsid w:val="00707E9D"/>
    <w:rsid w:val="007101E1"/>
    <w:rsid w:val="007143B7"/>
    <w:rsid w:val="00714FC8"/>
    <w:rsid w:val="007163D8"/>
    <w:rsid w:val="007201BC"/>
    <w:rsid w:val="007213C0"/>
    <w:rsid w:val="00721C4A"/>
    <w:rsid w:val="00722EA4"/>
    <w:rsid w:val="007247E4"/>
    <w:rsid w:val="00730BB0"/>
    <w:rsid w:val="00732187"/>
    <w:rsid w:val="00732D12"/>
    <w:rsid w:val="00733075"/>
    <w:rsid w:val="00733295"/>
    <w:rsid w:val="007333CF"/>
    <w:rsid w:val="00733A53"/>
    <w:rsid w:val="00733E71"/>
    <w:rsid w:val="00734A51"/>
    <w:rsid w:val="007353D3"/>
    <w:rsid w:val="0073720F"/>
    <w:rsid w:val="00737CB4"/>
    <w:rsid w:val="007404AD"/>
    <w:rsid w:val="007412CD"/>
    <w:rsid w:val="007453FF"/>
    <w:rsid w:val="0074549B"/>
    <w:rsid w:val="007459A2"/>
    <w:rsid w:val="00745BFB"/>
    <w:rsid w:val="00746ADC"/>
    <w:rsid w:val="00750D2C"/>
    <w:rsid w:val="00751F59"/>
    <w:rsid w:val="00751F67"/>
    <w:rsid w:val="0075249B"/>
    <w:rsid w:val="00752B43"/>
    <w:rsid w:val="007543F5"/>
    <w:rsid w:val="007545E6"/>
    <w:rsid w:val="0075507D"/>
    <w:rsid w:val="00756593"/>
    <w:rsid w:val="00762525"/>
    <w:rsid w:val="00764278"/>
    <w:rsid w:val="007647CD"/>
    <w:rsid w:val="0076640D"/>
    <w:rsid w:val="00766A26"/>
    <w:rsid w:val="00766AF0"/>
    <w:rsid w:val="007704D7"/>
    <w:rsid w:val="007720EA"/>
    <w:rsid w:val="00772A48"/>
    <w:rsid w:val="0077385B"/>
    <w:rsid w:val="00777B5D"/>
    <w:rsid w:val="00783043"/>
    <w:rsid w:val="0078509B"/>
    <w:rsid w:val="00785287"/>
    <w:rsid w:val="007852DC"/>
    <w:rsid w:val="007859DC"/>
    <w:rsid w:val="00786AB5"/>
    <w:rsid w:val="0079090A"/>
    <w:rsid w:val="00792890"/>
    <w:rsid w:val="007929DC"/>
    <w:rsid w:val="00793708"/>
    <w:rsid w:val="00793887"/>
    <w:rsid w:val="007944C0"/>
    <w:rsid w:val="00795D05"/>
    <w:rsid w:val="00795F9D"/>
    <w:rsid w:val="007960C9"/>
    <w:rsid w:val="00797055"/>
    <w:rsid w:val="007975BC"/>
    <w:rsid w:val="0079777F"/>
    <w:rsid w:val="007A227C"/>
    <w:rsid w:val="007A2698"/>
    <w:rsid w:val="007A2981"/>
    <w:rsid w:val="007A2F94"/>
    <w:rsid w:val="007A4C1C"/>
    <w:rsid w:val="007A53F6"/>
    <w:rsid w:val="007A6219"/>
    <w:rsid w:val="007A649A"/>
    <w:rsid w:val="007B0092"/>
    <w:rsid w:val="007B11E7"/>
    <w:rsid w:val="007B2065"/>
    <w:rsid w:val="007B3601"/>
    <w:rsid w:val="007B52E6"/>
    <w:rsid w:val="007B65CC"/>
    <w:rsid w:val="007C04EC"/>
    <w:rsid w:val="007C086C"/>
    <w:rsid w:val="007C2AA8"/>
    <w:rsid w:val="007C47ED"/>
    <w:rsid w:val="007C568D"/>
    <w:rsid w:val="007C7E0E"/>
    <w:rsid w:val="007C7F52"/>
    <w:rsid w:val="007D0194"/>
    <w:rsid w:val="007D03EC"/>
    <w:rsid w:val="007D1653"/>
    <w:rsid w:val="007D21AC"/>
    <w:rsid w:val="007D2484"/>
    <w:rsid w:val="007D27BB"/>
    <w:rsid w:val="007D2871"/>
    <w:rsid w:val="007D3D5B"/>
    <w:rsid w:val="007D50DB"/>
    <w:rsid w:val="007D5D4F"/>
    <w:rsid w:val="007D5EA3"/>
    <w:rsid w:val="007D72C4"/>
    <w:rsid w:val="007D73FD"/>
    <w:rsid w:val="007D7999"/>
    <w:rsid w:val="007E03B2"/>
    <w:rsid w:val="007E1279"/>
    <w:rsid w:val="007E14EC"/>
    <w:rsid w:val="007E2A27"/>
    <w:rsid w:val="007E3F96"/>
    <w:rsid w:val="007E6208"/>
    <w:rsid w:val="007E7914"/>
    <w:rsid w:val="007F0F7A"/>
    <w:rsid w:val="007F151A"/>
    <w:rsid w:val="007F20B5"/>
    <w:rsid w:val="007F2355"/>
    <w:rsid w:val="007F30EB"/>
    <w:rsid w:val="007F5FF0"/>
    <w:rsid w:val="007F7194"/>
    <w:rsid w:val="00800A1B"/>
    <w:rsid w:val="00802670"/>
    <w:rsid w:val="00802ACF"/>
    <w:rsid w:val="0080305B"/>
    <w:rsid w:val="0080521E"/>
    <w:rsid w:val="00805467"/>
    <w:rsid w:val="0080680F"/>
    <w:rsid w:val="00807E3B"/>
    <w:rsid w:val="0081040F"/>
    <w:rsid w:val="00813701"/>
    <w:rsid w:val="00814EF9"/>
    <w:rsid w:val="00815646"/>
    <w:rsid w:val="0081641B"/>
    <w:rsid w:val="008164BC"/>
    <w:rsid w:val="00816567"/>
    <w:rsid w:val="0082276D"/>
    <w:rsid w:val="00826A09"/>
    <w:rsid w:val="00827280"/>
    <w:rsid w:val="0082787B"/>
    <w:rsid w:val="00831EE0"/>
    <w:rsid w:val="0083293D"/>
    <w:rsid w:val="008333B9"/>
    <w:rsid w:val="00833AD7"/>
    <w:rsid w:val="00834CBD"/>
    <w:rsid w:val="008354EC"/>
    <w:rsid w:val="00837791"/>
    <w:rsid w:val="00837ADB"/>
    <w:rsid w:val="0084210B"/>
    <w:rsid w:val="008445DF"/>
    <w:rsid w:val="008456B0"/>
    <w:rsid w:val="00847831"/>
    <w:rsid w:val="0085008D"/>
    <w:rsid w:val="00850E38"/>
    <w:rsid w:val="00851009"/>
    <w:rsid w:val="008521BC"/>
    <w:rsid w:val="00852596"/>
    <w:rsid w:val="00853B63"/>
    <w:rsid w:val="00854C86"/>
    <w:rsid w:val="008565ED"/>
    <w:rsid w:val="0085687D"/>
    <w:rsid w:val="0085693F"/>
    <w:rsid w:val="00861265"/>
    <w:rsid w:val="008642F4"/>
    <w:rsid w:val="008707BB"/>
    <w:rsid w:val="00872127"/>
    <w:rsid w:val="00873B3D"/>
    <w:rsid w:val="00874C4D"/>
    <w:rsid w:val="0087577C"/>
    <w:rsid w:val="00875811"/>
    <w:rsid w:val="00877C9F"/>
    <w:rsid w:val="008816B8"/>
    <w:rsid w:val="0088209C"/>
    <w:rsid w:val="008832E1"/>
    <w:rsid w:val="00884479"/>
    <w:rsid w:val="00884D7A"/>
    <w:rsid w:val="00887A2F"/>
    <w:rsid w:val="00892000"/>
    <w:rsid w:val="00892241"/>
    <w:rsid w:val="00893217"/>
    <w:rsid w:val="00893510"/>
    <w:rsid w:val="00894182"/>
    <w:rsid w:val="008949DE"/>
    <w:rsid w:val="00895114"/>
    <w:rsid w:val="0089629F"/>
    <w:rsid w:val="00896981"/>
    <w:rsid w:val="008A1300"/>
    <w:rsid w:val="008A184C"/>
    <w:rsid w:val="008A1DB3"/>
    <w:rsid w:val="008A1FF0"/>
    <w:rsid w:val="008A39D1"/>
    <w:rsid w:val="008A58F0"/>
    <w:rsid w:val="008A59B7"/>
    <w:rsid w:val="008A6C58"/>
    <w:rsid w:val="008A70AA"/>
    <w:rsid w:val="008A713E"/>
    <w:rsid w:val="008A751E"/>
    <w:rsid w:val="008A762E"/>
    <w:rsid w:val="008B098C"/>
    <w:rsid w:val="008B1EF1"/>
    <w:rsid w:val="008B1F09"/>
    <w:rsid w:val="008B338D"/>
    <w:rsid w:val="008B372F"/>
    <w:rsid w:val="008B4263"/>
    <w:rsid w:val="008B6996"/>
    <w:rsid w:val="008B713C"/>
    <w:rsid w:val="008B7F17"/>
    <w:rsid w:val="008C0BB6"/>
    <w:rsid w:val="008C1335"/>
    <w:rsid w:val="008C2177"/>
    <w:rsid w:val="008C2603"/>
    <w:rsid w:val="008C2F1C"/>
    <w:rsid w:val="008C33DD"/>
    <w:rsid w:val="008C4926"/>
    <w:rsid w:val="008C4C80"/>
    <w:rsid w:val="008C5174"/>
    <w:rsid w:val="008C784F"/>
    <w:rsid w:val="008C7A2B"/>
    <w:rsid w:val="008D15EA"/>
    <w:rsid w:val="008D1A60"/>
    <w:rsid w:val="008D4291"/>
    <w:rsid w:val="008D4D70"/>
    <w:rsid w:val="008D50BE"/>
    <w:rsid w:val="008D6A54"/>
    <w:rsid w:val="008E00BD"/>
    <w:rsid w:val="008E04B6"/>
    <w:rsid w:val="008E181F"/>
    <w:rsid w:val="008E1A92"/>
    <w:rsid w:val="008E1C2F"/>
    <w:rsid w:val="008E3F1F"/>
    <w:rsid w:val="008E6B85"/>
    <w:rsid w:val="008E750C"/>
    <w:rsid w:val="008F0144"/>
    <w:rsid w:val="008F0FA1"/>
    <w:rsid w:val="008F1069"/>
    <w:rsid w:val="008F1A25"/>
    <w:rsid w:val="008F253D"/>
    <w:rsid w:val="008F323A"/>
    <w:rsid w:val="008F3B57"/>
    <w:rsid w:val="008F449C"/>
    <w:rsid w:val="008F7120"/>
    <w:rsid w:val="008F7832"/>
    <w:rsid w:val="009008D3"/>
    <w:rsid w:val="00901CB0"/>
    <w:rsid w:val="009020AC"/>
    <w:rsid w:val="009039E2"/>
    <w:rsid w:val="00906279"/>
    <w:rsid w:val="009066D4"/>
    <w:rsid w:val="00906787"/>
    <w:rsid w:val="00906D25"/>
    <w:rsid w:val="00912468"/>
    <w:rsid w:val="00922331"/>
    <w:rsid w:val="00923BE9"/>
    <w:rsid w:val="00923EE8"/>
    <w:rsid w:val="00924782"/>
    <w:rsid w:val="00924D7E"/>
    <w:rsid w:val="00926D94"/>
    <w:rsid w:val="009311D4"/>
    <w:rsid w:val="00931A5F"/>
    <w:rsid w:val="00935BE6"/>
    <w:rsid w:val="00935F83"/>
    <w:rsid w:val="00936393"/>
    <w:rsid w:val="00936B28"/>
    <w:rsid w:val="009372E6"/>
    <w:rsid w:val="00940ABA"/>
    <w:rsid w:val="00942416"/>
    <w:rsid w:val="00942AB8"/>
    <w:rsid w:val="009462CD"/>
    <w:rsid w:val="009468F1"/>
    <w:rsid w:val="00946ACA"/>
    <w:rsid w:val="00946D05"/>
    <w:rsid w:val="0094724C"/>
    <w:rsid w:val="00950BC2"/>
    <w:rsid w:val="00951E32"/>
    <w:rsid w:val="00952151"/>
    <w:rsid w:val="009521AF"/>
    <w:rsid w:val="0095231D"/>
    <w:rsid w:val="00952C29"/>
    <w:rsid w:val="00954E54"/>
    <w:rsid w:val="00955A8B"/>
    <w:rsid w:val="0095613A"/>
    <w:rsid w:val="00962961"/>
    <w:rsid w:val="00963D54"/>
    <w:rsid w:val="00963DD2"/>
    <w:rsid w:val="00965EAF"/>
    <w:rsid w:val="00967900"/>
    <w:rsid w:val="00967A66"/>
    <w:rsid w:val="00970085"/>
    <w:rsid w:val="009725F2"/>
    <w:rsid w:val="00973A7E"/>
    <w:rsid w:val="0097473A"/>
    <w:rsid w:val="00976B92"/>
    <w:rsid w:val="00976D32"/>
    <w:rsid w:val="0098015D"/>
    <w:rsid w:val="009823EF"/>
    <w:rsid w:val="00982678"/>
    <w:rsid w:val="00983C99"/>
    <w:rsid w:val="00985880"/>
    <w:rsid w:val="00985E36"/>
    <w:rsid w:val="00986F0D"/>
    <w:rsid w:val="00987BBA"/>
    <w:rsid w:val="00990251"/>
    <w:rsid w:val="0099174F"/>
    <w:rsid w:val="00991C26"/>
    <w:rsid w:val="009925D6"/>
    <w:rsid w:val="00992D74"/>
    <w:rsid w:val="00993542"/>
    <w:rsid w:val="00993B11"/>
    <w:rsid w:val="0099423E"/>
    <w:rsid w:val="009943F5"/>
    <w:rsid w:val="00996E8C"/>
    <w:rsid w:val="009A0286"/>
    <w:rsid w:val="009A18A8"/>
    <w:rsid w:val="009A2648"/>
    <w:rsid w:val="009A2FD9"/>
    <w:rsid w:val="009A477A"/>
    <w:rsid w:val="009A4B3D"/>
    <w:rsid w:val="009A6086"/>
    <w:rsid w:val="009A697B"/>
    <w:rsid w:val="009A6E54"/>
    <w:rsid w:val="009A75A2"/>
    <w:rsid w:val="009B2638"/>
    <w:rsid w:val="009B6564"/>
    <w:rsid w:val="009B7122"/>
    <w:rsid w:val="009B7BB1"/>
    <w:rsid w:val="009C11FA"/>
    <w:rsid w:val="009C21A6"/>
    <w:rsid w:val="009C2A26"/>
    <w:rsid w:val="009C4A5A"/>
    <w:rsid w:val="009C4EBF"/>
    <w:rsid w:val="009C6C0A"/>
    <w:rsid w:val="009C73B5"/>
    <w:rsid w:val="009C7C15"/>
    <w:rsid w:val="009D0AFD"/>
    <w:rsid w:val="009D1A43"/>
    <w:rsid w:val="009D2919"/>
    <w:rsid w:val="009D3C4A"/>
    <w:rsid w:val="009D4A21"/>
    <w:rsid w:val="009D59A3"/>
    <w:rsid w:val="009E002E"/>
    <w:rsid w:val="009E0302"/>
    <w:rsid w:val="009E25DB"/>
    <w:rsid w:val="009E2A71"/>
    <w:rsid w:val="009E35DB"/>
    <w:rsid w:val="009E56BB"/>
    <w:rsid w:val="009E5B74"/>
    <w:rsid w:val="009E65ED"/>
    <w:rsid w:val="009E6C36"/>
    <w:rsid w:val="009E77D1"/>
    <w:rsid w:val="009F1C3A"/>
    <w:rsid w:val="009F2429"/>
    <w:rsid w:val="009F39B2"/>
    <w:rsid w:val="009F546F"/>
    <w:rsid w:val="009F6931"/>
    <w:rsid w:val="009F795E"/>
    <w:rsid w:val="00A00477"/>
    <w:rsid w:val="00A012EF"/>
    <w:rsid w:val="00A023DC"/>
    <w:rsid w:val="00A045A5"/>
    <w:rsid w:val="00A04F74"/>
    <w:rsid w:val="00A070F7"/>
    <w:rsid w:val="00A1015E"/>
    <w:rsid w:val="00A10F30"/>
    <w:rsid w:val="00A13A90"/>
    <w:rsid w:val="00A14146"/>
    <w:rsid w:val="00A14A44"/>
    <w:rsid w:val="00A17FA9"/>
    <w:rsid w:val="00A2004D"/>
    <w:rsid w:val="00A2008D"/>
    <w:rsid w:val="00A23C11"/>
    <w:rsid w:val="00A26172"/>
    <w:rsid w:val="00A3023B"/>
    <w:rsid w:val="00A30C48"/>
    <w:rsid w:val="00A3288B"/>
    <w:rsid w:val="00A32CB9"/>
    <w:rsid w:val="00A33668"/>
    <w:rsid w:val="00A34E5F"/>
    <w:rsid w:val="00A351B5"/>
    <w:rsid w:val="00A352EE"/>
    <w:rsid w:val="00A35776"/>
    <w:rsid w:val="00A36AA4"/>
    <w:rsid w:val="00A37050"/>
    <w:rsid w:val="00A37DC4"/>
    <w:rsid w:val="00A4012B"/>
    <w:rsid w:val="00A40474"/>
    <w:rsid w:val="00A414E5"/>
    <w:rsid w:val="00A418D8"/>
    <w:rsid w:val="00A41F2D"/>
    <w:rsid w:val="00A43289"/>
    <w:rsid w:val="00A43E43"/>
    <w:rsid w:val="00A45109"/>
    <w:rsid w:val="00A45D65"/>
    <w:rsid w:val="00A460CA"/>
    <w:rsid w:val="00A50991"/>
    <w:rsid w:val="00A51E87"/>
    <w:rsid w:val="00A5369B"/>
    <w:rsid w:val="00A5760A"/>
    <w:rsid w:val="00A576F5"/>
    <w:rsid w:val="00A6042B"/>
    <w:rsid w:val="00A60700"/>
    <w:rsid w:val="00A615B2"/>
    <w:rsid w:val="00A62167"/>
    <w:rsid w:val="00A62297"/>
    <w:rsid w:val="00A62575"/>
    <w:rsid w:val="00A67AC3"/>
    <w:rsid w:val="00A722CF"/>
    <w:rsid w:val="00A728C5"/>
    <w:rsid w:val="00A72F68"/>
    <w:rsid w:val="00A730B4"/>
    <w:rsid w:val="00A73713"/>
    <w:rsid w:val="00A74115"/>
    <w:rsid w:val="00A75E40"/>
    <w:rsid w:val="00A811C2"/>
    <w:rsid w:val="00A82BF6"/>
    <w:rsid w:val="00A832E0"/>
    <w:rsid w:val="00A83F0E"/>
    <w:rsid w:val="00A8489B"/>
    <w:rsid w:val="00A848D9"/>
    <w:rsid w:val="00A84CE9"/>
    <w:rsid w:val="00A8576D"/>
    <w:rsid w:val="00A86636"/>
    <w:rsid w:val="00A86B5F"/>
    <w:rsid w:val="00A87513"/>
    <w:rsid w:val="00A87FBD"/>
    <w:rsid w:val="00A9470C"/>
    <w:rsid w:val="00A95E6B"/>
    <w:rsid w:val="00A96FFC"/>
    <w:rsid w:val="00A97070"/>
    <w:rsid w:val="00AA1033"/>
    <w:rsid w:val="00AA1691"/>
    <w:rsid w:val="00AA1CC5"/>
    <w:rsid w:val="00AA369D"/>
    <w:rsid w:val="00AA3838"/>
    <w:rsid w:val="00AA3CFE"/>
    <w:rsid w:val="00AA41FB"/>
    <w:rsid w:val="00AA5077"/>
    <w:rsid w:val="00AA640B"/>
    <w:rsid w:val="00AA6784"/>
    <w:rsid w:val="00AA6CA7"/>
    <w:rsid w:val="00AB1050"/>
    <w:rsid w:val="00AB1189"/>
    <w:rsid w:val="00AB25D6"/>
    <w:rsid w:val="00AB4C19"/>
    <w:rsid w:val="00AB6969"/>
    <w:rsid w:val="00AB69A7"/>
    <w:rsid w:val="00AB796D"/>
    <w:rsid w:val="00AC18D6"/>
    <w:rsid w:val="00AC26B0"/>
    <w:rsid w:val="00AC3177"/>
    <w:rsid w:val="00AC3410"/>
    <w:rsid w:val="00AC3FE1"/>
    <w:rsid w:val="00AC54ED"/>
    <w:rsid w:val="00AC5F66"/>
    <w:rsid w:val="00AC61F7"/>
    <w:rsid w:val="00AC6A34"/>
    <w:rsid w:val="00AD0C99"/>
    <w:rsid w:val="00AD16E2"/>
    <w:rsid w:val="00AD25E6"/>
    <w:rsid w:val="00AD35FA"/>
    <w:rsid w:val="00AD3AC1"/>
    <w:rsid w:val="00AD3B2C"/>
    <w:rsid w:val="00AD4478"/>
    <w:rsid w:val="00AD4E79"/>
    <w:rsid w:val="00AD5664"/>
    <w:rsid w:val="00AD7893"/>
    <w:rsid w:val="00AD7C3E"/>
    <w:rsid w:val="00AE0235"/>
    <w:rsid w:val="00AE0757"/>
    <w:rsid w:val="00AE13D5"/>
    <w:rsid w:val="00AE3E85"/>
    <w:rsid w:val="00AE402B"/>
    <w:rsid w:val="00AE4413"/>
    <w:rsid w:val="00AE4CF7"/>
    <w:rsid w:val="00AE588D"/>
    <w:rsid w:val="00AE5E6A"/>
    <w:rsid w:val="00AE67D2"/>
    <w:rsid w:val="00AE6B8F"/>
    <w:rsid w:val="00AE7979"/>
    <w:rsid w:val="00AF36F8"/>
    <w:rsid w:val="00AF38F4"/>
    <w:rsid w:val="00AF53A8"/>
    <w:rsid w:val="00AF79AD"/>
    <w:rsid w:val="00B0443B"/>
    <w:rsid w:val="00B078A3"/>
    <w:rsid w:val="00B10C9D"/>
    <w:rsid w:val="00B1197E"/>
    <w:rsid w:val="00B12F47"/>
    <w:rsid w:val="00B1303F"/>
    <w:rsid w:val="00B1374E"/>
    <w:rsid w:val="00B152EA"/>
    <w:rsid w:val="00B15665"/>
    <w:rsid w:val="00B16B5D"/>
    <w:rsid w:val="00B16DC4"/>
    <w:rsid w:val="00B17091"/>
    <w:rsid w:val="00B179A2"/>
    <w:rsid w:val="00B220CB"/>
    <w:rsid w:val="00B22397"/>
    <w:rsid w:val="00B24BB0"/>
    <w:rsid w:val="00B264E5"/>
    <w:rsid w:val="00B2708C"/>
    <w:rsid w:val="00B27F3C"/>
    <w:rsid w:val="00B31573"/>
    <w:rsid w:val="00B31A53"/>
    <w:rsid w:val="00B32411"/>
    <w:rsid w:val="00B36938"/>
    <w:rsid w:val="00B36A76"/>
    <w:rsid w:val="00B373F0"/>
    <w:rsid w:val="00B37DEB"/>
    <w:rsid w:val="00B4184C"/>
    <w:rsid w:val="00B427B0"/>
    <w:rsid w:val="00B432A2"/>
    <w:rsid w:val="00B43622"/>
    <w:rsid w:val="00B459B9"/>
    <w:rsid w:val="00B47EFE"/>
    <w:rsid w:val="00B51A1E"/>
    <w:rsid w:val="00B528E8"/>
    <w:rsid w:val="00B52DEC"/>
    <w:rsid w:val="00B53F60"/>
    <w:rsid w:val="00B54A13"/>
    <w:rsid w:val="00B55AD2"/>
    <w:rsid w:val="00B55D6F"/>
    <w:rsid w:val="00B57AA9"/>
    <w:rsid w:val="00B612D4"/>
    <w:rsid w:val="00B62408"/>
    <w:rsid w:val="00B6244C"/>
    <w:rsid w:val="00B63487"/>
    <w:rsid w:val="00B6599E"/>
    <w:rsid w:val="00B6727F"/>
    <w:rsid w:val="00B67DDE"/>
    <w:rsid w:val="00B70D72"/>
    <w:rsid w:val="00B72F91"/>
    <w:rsid w:val="00B746EC"/>
    <w:rsid w:val="00B74BA6"/>
    <w:rsid w:val="00B74FDF"/>
    <w:rsid w:val="00B76814"/>
    <w:rsid w:val="00B80245"/>
    <w:rsid w:val="00B80254"/>
    <w:rsid w:val="00B80F72"/>
    <w:rsid w:val="00B818C4"/>
    <w:rsid w:val="00B822E5"/>
    <w:rsid w:val="00B828FC"/>
    <w:rsid w:val="00B83078"/>
    <w:rsid w:val="00B83621"/>
    <w:rsid w:val="00B83650"/>
    <w:rsid w:val="00B86038"/>
    <w:rsid w:val="00B902C2"/>
    <w:rsid w:val="00B9113B"/>
    <w:rsid w:val="00B9225D"/>
    <w:rsid w:val="00B94841"/>
    <w:rsid w:val="00B95148"/>
    <w:rsid w:val="00B966CD"/>
    <w:rsid w:val="00B9706A"/>
    <w:rsid w:val="00BA0FFE"/>
    <w:rsid w:val="00BA141A"/>
    <w:rsid w:val="00BA18EA"/>
    <w:rsid w:val="00BA1C56"/>
    <w:rsid w:val="00BA22D5"/>
    <w:rsid w:val="00BA2830"/>
    <w:rsid w:val="00BA4A6E"/>
    <w:rsid w:val="00BA715A"/>
    <w:rsid w:val="00BA7EDA"/>
    <w:rsid w:val="00BB0955"/>
    <w:rsid w:val="00BB0D20"/>
    <w:rsid w:val="00BB144C"/>
    <w:rsid w:val="00BB1DD9"/>
    <w:rsid w:val="00BB248D"/>
    <w:rsid w:val="00BB28A4"/>
    <w:rsid w:val="00BB29F9"/>
    <w:rsid w:val="00BB3571"/>
    <w:rsid w:val="00BB3DE4"/>
    <w:rsid w:val="00BB3F2C"/>
    <w:rsid w:val="00BB462A"/>
    <w:rsid w:val="00BB477D"/>
    <w:rsid w:val="00BC021E"/>
    <w:rsid w:val="00BC080C"/>
    <w:rsid w:val="00BC0D58"/>
    <w:rsid w:val="00BC27E1"/>
    <w:rsid w:val="00BC29B1"/>
    <w:rsid w:val="00BC2AB8"/>
    <w:rsid w:val="00BC3651"/>
    <w:rsid w:val="00BC3B27"/>
    <w:rsid w:val="00BC3E1A"/>
    <w:rsid w:val="00BC565E"/>
    <w:rsid w:val="00BC5843"/>
    <w:rsid w:val="00BC58E1"/>
    <w:rsid w:val="00BC5F5C"/>
    <w:rsid w:val="00BC6989"/>
    <w:rsid w:val="00BC6DFB"/>
    <w:rsid w:val="00BC73CB"/>
    <w:rsid w:val="00BC78BA"/>
    <w:rsid w:val="00BD0C2B"/>
    <w:rsid w:val="00BD1212"/>
    <w:rsid w:val="00BD1260"/>
    <w:rsid w:val="00BD3934"/>
    <w:rsid w:val="00BD5756"/>
    <w:rsid w:val="00BD5B27"/>
    <w:rsid w:val="00BD651B"/>
    <w:rsid w:val="00BE03A9"/>
    <w:rsid w:val="00BE040E"/>
    <w:rsid w:val="00BE0E83"/>
    <w:rsid w:val="00BE1027"/>
    <w:rsid w:val="00BE3812"/>
    <w:rsid w:val="00BE38FD"/>
    <w:rsid w:val="00BE56C1"/>
    <w:rsid w:val="00BE5EC9"/>
    <w:rsid w:val="00BE6508"/>
    <w:rsid w:val="00BE6660"/>
    <w:rsid w:val="00BE7EEB"/>
    <w:rsid w:val="00BF0470"/>
    <w:rsid w:val="00BF1E2E"/>
    <w:rsid w:val="00BF3518"/>
    <w:rsid w:val="00BF53AE"/>
    <w:rsid w:val="00BF5BD7"/>
    <w:rsid w:val="00BF6C52"/>
    <w:rsid w:val="00BF7940"/>
    <w:rsid w:val="00BF7AB6"/>
    <w:rsid w:val="00C00B2A"/>
    <w:rsid w:val="00C02027"/>
    <w:rsid w:val="00C02849"/>
    <w:rsid w:val="00C031A0"/>
    <w:rsid w:val="00C03562"/>
    <w:rsid w:val="00C05AFD"/>
    <w:rsid w:val="00C066B4"/>
    <w:rsid w:val="00C07EE8"/>
    <w:rsid w:val="00C103CC"/>
    <w:rsid w:val="00C108CF"/>
    <w:rsid w:val="00C115D3"/>
    <w:rsid w:val="00C127F3"/>
    <w:rsid w:val="00C13373"/>
    <w:rsid w:val="00C13511"/>
    <w:rsid w:val="00C20781"/>
    <w:rsid w:val="00C23423"/>
    <w:rsid w:val="00C234FA"/>
    <w:rsid w:val="00C239CE"/>
    <w:rsid w:val="00C24C30"/>
    <w:rsid w:val="00C32A9A"/>
    <w:rsid w:val="00C32BF6"/>
    <w:rsid w:val="00C33E6A"/>
    <w:rsid w:val="00C3410F"/>
    <w:rsid w:val="00C35295"/>
    <w:rsid w:val="00C3661B"/>
    <w:rsid w:val="00C36BC9"/>
    <w:rsid w:val="00C40F00"/>
    <w:rsid w:val="00C416F1"/>
    <w:rsid w:val="00C422D8"/>
    <w:rsid w:val="00C42320"/>
    <w:rsid w:val="00C438E3"/>
    <w:rsid w:val="00C46D74"/>
    <w:rsid w:val="00C46EC8"/>
    <w:rsid w:val="00C4747A"/>
    <w:rsid w:val="00C518B9"/>
    <w:rsid w:val="00C52F54"/>
    <w:rsid w:val="00C55451"/>
    <w:rsid w:val="00C56725"/>
    <w:rsid w:val="00C57368"/>
    <w:rsid w:val="00C57394"/>
    <w:rsid w:val="00C578B9"/>
    <w:rsid w:val="00C60A1B"/>
    <w:rsid w:val="00C61D54"/>
    <w:rsid w:val="00C6267B"/>
    <w:rsid w:val="00C62AA8"/>
    <w:rsid w:val="00C63D27"/>
    <w:rsid w:val="00C6413D"/>
    <w:rsid w:val="00C64670"/>
    <w:rsid w:val="00C647BE"/>
    <w:rsid w:val="00C651AC"/>
    <w:rsid w:val="00C659BC"/>
    <w:rsid w:val="00C66F44"/>
    <w:rsid w:val="00C67A2B"/>
    <w:rsid w:val="00C706EB"/>
    <w:rsid w:val="00C74008"/>
    <w:rsid w:val="00C74618"/>
    <w:rsid w:val="00C753A4"/>
    <w:rsid w:val="00C7595A"/>
    <w:rsid w:val="00C76384"/>
    <w:rsid w:val="00C765D0"/>
    <w:rsid w:val="00C7777E"/>
    <w:rsid w:val="00C80D5B"/>
    <w:rsid w:val="00C817B4"/>
    <w:rsid w:val="00C81F6E"/>
    <w:rsid w:val="00C82491"/>
    <w:rsid w:val="00C84CCD"/>
    <w:rsid w:val="00C859CE"/>
    <w:rsid w:val="00C859FB"/>
    <w:rsid w:val="00C90C9A"/>
    <w:rsid w:val="00C91C5F"/>
    <w:rsid w:val="00C91E23"/>
    <w:rsid w:val="00C92CC9"/>
    <w:rsid w:val="00C92F06"/>
    <w:rsid w:val="00C94238"/>
    <w:rsid w:val="00C958F6"/>
    <w:rsid w:val="00C95AED"/>
    <w:rsid w:val="00CA26F5"/>
    <w:rsid w:val="00CA5129"/>
    <w:rsid w:val="00CA59DA"/>
    <w:rsid w:val="00CA5A61"/>
    <w:rsid w:val="00CA79D8"/>
    <w:rsid w:val="00CB14F1"/>
    <w:rsid w:val="00CB431C"/>
    <w:rsid w:val="00CB526E"/>
    <w:rsid w:val="00CB53EA"/>
    <w:rsid w:val="00CB5BE1"/>
    <w:rsid w:val="00CB60D2"/>
    <w:rsid w:val="00CC0AC1"/>
    <w:rsid w:val="00CC1EA0"/>
    <w:rsid w:val="00CC37D6"/>
    <w:rsid w:val="00CC3B3A"/>
    <w:rsid w:val="00CC3B4E"/>
    <w:rsid w:val="00CC41B2"/>
    <w:rsid w:val="00CC61F1"/>
    <w:rsid w:val="00CD034B"/>
    <w:rsid w:val="00CD152E"/>
    <w:rsid w:val="00CD192F"/>
    <w:rsid w:val="00CD22B0"/>
    <w:rsid w:val="00CD2B9E"/>
    <w:rsid w:val="00CD361F"/>
    <w:rsid w:val="00CD3E11"/>
    <w:rsid w:val="00CD5538"/>
    <w:rsid w:val="00CD5A60"/>
    <w:rsid w:val="00CD5AD0"/>
    <w:rsid w:val="00CD5ADE"/>
    <w:rsid w:val="00CD67C0"/>
    <w:rsid w:val="00CD68E5"/>
    <w:rsid w:val="00CD7250"/>
    <w:rsid w:val="00CD7E7A"/>
    <w:rsid w:val="00CE14A3"/>
    <w:rsid w:val="00CE1D91"/>
    <w:rsid w:val="00CE2B88"/>
    <w:rsid w:val="00CE2F6A"/>
    <w:rsid w:val="00CE4EF1"/>
    <w:rsid w:val="00CE6CA3"/>
    <w:rsid w:val="00CF0EDF"/>
    <w:rsid w:val="00CF163C"/>
    <w:rsid w:val="00CF16C6"/>
    <w:rsid w:val="00CF1E97"/>
    <w:rsid w:val="00CF2873"/>
    <w:rsid w:val="00CF3A4F"/>
    <w:rsid w:val="00CF41A0"/>
    <w:rsid w:val="00CF41D6"/>
    <w:rsid w:val="00D004AD"/>
    <w:rsid w:val="00D00DD0"/>
    <w:rsid w:val="00D04D20"/>
    <w:rsid w:val="00D05AB5"/>
    <w:rsid w:val="00D06647"/>
    <w:rsid w:val="00D11D3C"/>
    <w:rsid w:val="00D1288E"/>
    <w:rsid w:val="00D12CD5"/>
    <w:rsid w:val="00D13913"/>
    <w:rsid w:val="00D15365"/>
    <w:rsid w:val="00D159F3"/>
    <w:rsid w:val="00D20BB5"/>
    <w:rsid w:val="00D20DC6"/>
    <w:rsid w:val="00D229EB"/>
    <w:rsid w:val="00D23E8E"/>
    <w:rsid w:val="00D24076"/>
    <w:rsid w:val="00D25654"/>
    <w:rsid w:val="00D262ED"/>
    <w:rsid w:val="00D26384"/>
    <w:rsid w:val="00D27DDE"/>
    <w:rsid w:val="00D307FD"/>
    <w:rsid w:val="00D31B87"/>
    <w:rsid w:val="00D3202C"/>
    <w:rsid w:val="00D33F9D"/>
    <w:rsid w:val="00D340B9"/>
    <w:rsid w:val="00D3539A"/>
    <w:rsid w:val="00D4069C"/>
    <w:rsid w:val="00D40745"/>
    <w:rsid w:val="00D4184E"/>
    <w:rsid w:val="00D423FF"/>
    <w:rsid w:val="00D42E7B"/>
    <w:rsid w:val="00D44530"/>
    <w:rsid w:val="00D44C11"/>
    <w:rsid w:val="00D4600E"/>
    <w:rsid w:val="00D465D4"/>
    <w:rsid w:val="00D4773F"/>
    <w:rsid w:val="00D50C21"/>
    <w:rsid w:val="00D51699"/>
    <w:rsid w:val="00D52279"/>
    <w:rsid w:val="00D53267"/>
    <w:rsid w:val="00D53654"/>
    <w:rsid w:val="00D54A12"/>
    <w:rsid w:val="00D55D14"/>
    <w:rsid w:val="00D56187"/>
    <w:rsid w:val="00D60370"/>
    <w:rsid w:val="00D6086F"/>
    <w:rsid w:val="00D6211B"/>
    <w:rsid w:val="00D6302F"/>
    <w:rsid w:val="00D636EA"/>
    <w:rsid w:val="00D6529E"/>
    <w:rsid w:val="00D65408"/>
    <w:rsid w:val="00D65667"/>
    <w:rsid w:val="00D65D42"/>
    <w:rsid w:val="00D66C89"/>
    <w:rsid w:val="00D675D9"/>
    <w:rsid w:val="00D71B4A"/>
    <w:rsid w:val="00D71DBF"/>
    <w:rsid w:val="00D71EA4"/>
    <w:rsid w:val="00D743AB"/>
    <w:rsid w:val="00D74ACB"/>
    <w:rsid w:val="00D7651A"/>
    <w:rsid w:val="00D80731"/>
    <w:rsid w:val="00D80CD8"/>
    <w:rsid w:val="00D81B33"/>
    <w:rsid w:val="00D85003"/>
    <w:rsid w:val="00D85212"/>
    <w:rsid w:val="00D85AC9"/>
    <w:rsid w:val="00D86B35"/>
    <w:rsid w:val="00D900EA"/>
    <w:rsid w:val="00D91EA6"/>
    <w:rsid w:val="00D93196"/>
    <w:rsid w:val="00D93B3F"/>
    <w:rsid w:val="00D954E2"/>
    <w:rsid w:val="00D95834"/>
    <w:rsid w:val="00DA1364"/>
    <w:rsid w:val="00DA1757"/>
    <w:rsid w:val="00DA43F0"/>
    <w:rsid w:val="00DA51B8"/>
    <w:rsid w:val="00DA57FB"/>
    <w:rsid w:val="00DA6CC2"/>
    <w:rsid w:val="00DA74DC"/>
    <w:rsid w:val="00DB1551"/>
    <w:rsid w:val="00DB2215"/>
    <w:rsid w:val="00DB2A5A"/>
    <w:rsid w:val="00DB3412"/>
    <w:rsid w:val="00DB4127"/>
    <w:rsid w:val="00DB46DC"/>
    <w:rsid w:val="00DB5507"/>
    <w:rsid w:val="00DB600C"/>
    <w:rsid w:val="00DB65A0"/>
    <w:rsid w:val="00DC1D47"/>
    <w:rsid w:val="00DC1E3F"/>
    <w:rsid w:val="00DC24AD"/>
    <w:rsid w:val="00DC265A"/>
    <w:rsid w:val="00DC27E4"/>
    <w:rsid w:val="00DC421D"/>
    <w:rsid w:val="00DC5A41"/>
    <w:rsid w:val="00DC719D"/>
    <w:rsid w:val="00DD0A71"/>
    <w:rsid w:val="00DD165F"/>
    <w:rsid w:val="00DD233B"/>
    <w:rsid w:val="00DD3044"/>
    <w:rsid w:val="00DD3067"/>
    <w:rsid w:val="00DD3CD2"/>
    <w:rsid w:val="00DD4A56"/>
    <w:rsid w:val="00DD50F8"/>
    <w:rsid w:val="00DD54D9"/>
    <w:rsid w:val="00DD6163"/>
    <w:rsid w:val="00DD6A16"/>
    <w:rsid w:val="00DE016A"/>
    <w:rsid w:val="00DE0AB6"/>
    <w:rsid w:val="00DE2594"/>
    <w:rsid w:val="00DE2CA3"/>
    <w:rsid w:val="00DE36D4"/>
    <w:rsid w:val="00DE3CAE"/>
    <w:rsid w:val="00DE4219"/>
    <w:rsid w:val="00DE4553"/>
    <w:rsid w:val="00DE4816"/>
    <w:rsid w:val="00DE48B8"/>
    <w:rsid w:val="00DE4FBB"/>
    <w:rsid w:val="00DE7A49"/>
    <w:rsid w:val="00DF0FA2"/>
    <w:rsid w:val="00DF1164"/>
    <w:rsid w:val="00DF3798"/>
    <w:rsid w:val="00DF39F2"/>
    <w:rsid w:val="00DF3A26"/>
    <w:rsid w:val="00DF45A2"/>
    <w:rsid w:val="00DF491A"/>
    <w:rsid w:val="00DF588F"/>
    <w:rsid w:val="00DF5B23"/>
    <w:rsid w:val="00E00989"/>
    <w:rsid w:val="00E01658"/>
    <w:rsid w:val="00E02897"/>
    <w:rsid w:val="00E04A2F"/>
    <w:rsid w:val="00E05368"/>
    <w:rsid w:val="00E05540"/>
    <w:rsid w:val="00E1136C"/>
    <w:rsid w:val="00E11DF5"/>
    <w:rsid w:val="00E170B1"/>
    <w:rsid w:val="00E1711D"/>
    <w:rsid w:val="00E20306"/>
    <w:rsid w:val="00E20CA8"/>
    <w:rsid w:val="00E216E1"/>
    <w:rsid w:val="00E226A4"/>
    <w:rsid w:val="00E25244"/>
    <w:rsid w:val="00E253BB"/>
    <w:rsid w:val="00E2673C"/>
    <w:rsid w:val="00E3105C"/>
    <w:rsid w:val="00E3107B"/>
    <w:rsid w:val="00E32C15"/>
    <w:rsid w:val="00E32E1B"/>
    <w:rsid w:val="00E33326"/>
    <w:rsid w:val="00E33CC6"/>
    <w:rsid w:val="00E347E4"/>
    <w:rsid w:val="00E3493D"/>
    <w:rsid w:val="00E3499F"/>
    <w:rsid w:val="00E36694"/>
    <w:rsid w:val="00E3746D"/>
    <w:rsid w:val="00E402DA"/>
    <w:rsid w:val="00E413D6"/>
    <w:rsid w:val="00E415EA"/>
    <w:rsid w:val="00E436D2"/>
    <w:rsid w:val="00E43B5E"/>
    <w:rsid w:val="00E46758"/>
    <w:rsid w:val="00E507D2"/>
    <w:rsid w:val="00E510B9"/>
    <w:rsid w:val="00E52A2D"/>
    <w:rsid w:val="00E53428"/>
    <w:rsid w:val="00E536C6"/>
    <w:rsid w:val="00E561AE"/>
    <w:rsid w:val="00E56D5E"/>
    <w:rsid w:val="00E56EE3"/>
    <w:rsid w:val="00E6012C"/>
    <w:rsid w:val="00E60234"/>
    <w:rsid w:val="00E60D4D"/>
    <w:rsid w:val="00E632D9"/>
    <w:rsid w:val="00E634A8"/>
    <w:rsid w:val="00E6450B"/>
    <w:rsid w:val="00E6542E"/>
    <w:rsid w:val="00E65889"/>
    <w:rsid w:val="00E66586"/>
    <w:rsid w:val="00E67FFE"/>
    <w:rsid w:val="00E70A5C"/>
    <w:rsid w:val="00E70CF0"/>
    <w:rsid w:val="00E71AFE"/>
    <w:rsid w:val="00E720D6"/>
    <w:rsid w:val="00E72743"/>
    <w:rsid w:val="00E73A81"/>
    <w:rsid w:val="00E73D8F"/>
    <w:rsid w:val="00E74501"/>
    <w:rsid w:val="00E75B43"/>
    <w:rsid w:val="00E75C31"/>
    <w:rsid w:val="00E75EF8"/>
    <w:rsid w:val="00E77275"/>
    <w:rsid w:val="00E8128A"/>
    <w:rsid w:val="00E8438B"/>
    <w:rsid w:val="00E857E1"/>
    <w:rsid w:val="00E86277"/>
    <w:rsid w:val="00E87773"/>
    <w:rsid w:val="00E90453"/>
    <w:rsid w:val="00E9076C"/>
    <w:rsid w:val="00E910CD"/>
    <w:rsid w:val="00E95121"/>
    <w:rsid w:val="00E956BF"/>
    <w:rsid w:val="00E95C06"/>
    <w:rsid w:val="00E96B52"/>
    <w:rsid w:val="00EA0FE0"/>
    <w:rsid w:val="00EA1952"/>
    <w:rsid w:val="00EA1E58"/>
    <w:rsid w:val="00EA249C"/>
    <w:rsid w:val="00EA3173"/>
    <w:rsid w:val="00EA6A67"/>
    <w:rsid w:val="00EB1137"/>
    <w:rsid w:val="00EB2C7C"/>
    <w:rsid w:val="00EB35CF"/>
    <w:rsid w:val="00EC10F7"/>
    <w:rsid w:val="00EC1111"/>
    <w:rsid w:val="00EC425C"/>
    <w:rsid w:val="00EC4BEA"/>
    <w:rsid w:val="00EC6524"/>
    <w:rsid w:val="00EC665D"/>
    <w:rsid w:val="00EC701A"/>
    <w:rsid w:val="00ED06DF"/>
    <w:rsid w:val="00ED0981"/>
    <w:rsid w:val="00ED15F2"/>
    <w:rsid w:val="00ED1880"/>
    <w:rsid w:val="00ED2190"/>
    <w:rsid w:val="00ED3D49"/>
    <w:rsid w:val="00ED64CE"/>
    <w:rsid w:val="00ED7A9F"/>
    <w:rsid w:val="00EE043D"/>
    <w:rsid w:val="00EE0852"/>
    <w:rsid w:val="00EE11AE"/>
    <w:rsid w:val="00EE1465"/>
    <w:rsid w:val="00EE1796"/>
    <w:rsid w:val="00EE1CF3"/>
    <w:rsid w:val="00EE1F9C"/>
    <w:rsid w:val="00EF0D29"/>
    <w:rsid w:val="00EF2655"/>
    <w:rsid w:val="00EF36F4"/>
    <w:rsid w:val="00EF421C"/>
    <w:rsid w:val="00EF4E31"/>
    <w:rsid w:val="00F028F4"/>
    <w:rsid w:val="00F03758"/>
    <w:rsid w:val="00F03F30"/>
    <w:rsid w:val="00F0554F"/>
    <w:rsid w:val="00F11FCF"/>
    <w:rsid w:val="00F12174"/>
    <w:rsid w:val="00F130EF"/>
    <w:rsid w:val="00F13401"/>
    <w:rsid w:val="00F15348"/>
    <w:rsid w:val="00F15455"/>
    <w:rsid w:val="00F155F7"/>
    <w:rsid w:val="00F20C5F"/>
    <w:rsid w:val="00F213D4"/>
    <w:rsid w:val="00F21AC6"/>
    <w:rsid w:val="00F21B22"/>
    <w:rsid w:val="00F22334"/>
    <w:rsid w:val="00F23F6C"/>
    <w:rsid w:val="00F24170"/>
    <w:rsid w:val="00F2670D"/>
    <w:rsid w:val="00F27574"/>
    <w:rsid w:val="00F279C5"/>
    <w:rsid w:val="00F308BD"/>
    <w:rsid w:val="00F335E4"/>
    <w:rsid w:val="00F35211"/>
    <w:rsid w:val="00F35A2C"/>
    <w:rsid w:val="00F367A0"/>
    <w:rsid w:val="00F36C21"/>
    <w:rsid w:val="00F41DD0"/>
    <w:rsid w:val="00F42044"/>
    <w:rsid w:val="00F44601"/>
    <w:rsid w:val="00F44B9D"/>
    <w:rsid w:val="00F45267"/>
    <w:rsid w:val="00F455DF"/>
    <w:rsid w:val="00F45A60"/>
    <w:rsid w:val="00F500A0"/>
    <w:rsid w:val="00F502FD"/>
    <w:rsid w:val="00F51B25"/>
    <w:rsid w:val="00F52F5B"/>
    <w:rsid w:val="00F543FD"/>
    <w:rsid w:val="00F55445"/>
    <w:rsid w:val="00F56B23"/>
    <w:rsid w:val="00F5750C"/>
    <w:rsid w:val="00F60ABD"/>
    <w:rsid w:val="00F61A39"/>
    <w:rsid w:val="00F61F04"/>
    <w:rsid w:val="00F6283D"/>
    <w:rsid w:val="00F62A20"/>
    <w:rsid w:val="00F63EB9"/>
    <w:rsid w:val="00F65FAE"/>
    <w:rsid w:val="00F66C46"/>
    <w:rsid w:val="00F703BC"/>
    <w:rsid w:val="00F71D70"/>
    <w:rsid w:val="00F72640"/>
    <w:rsid w:val="00F7380C"/>
    <w:rsid w:val="00F73A42"/>
    <w:rsid w:val="00F740A1"/>
    <w:rsid w:val="00F7503F"/>
    <w:rsid w:val="00F7720B"/>
    <w:rsid w:val="00F77850"/>
    <w:rsid w:val="00F77CEE"/>
    <w:rsid w:val="00F804B5"/>
    <w:rsid w:val="00F80F39"/>
    <w:rsid w:val="00F81453"/>
    <w:rsid w:val="00F82457"/>
    <w:rsid w:val="00F83DAB"/>
    <w:rsid w:val="00F85203"/>
    <w:rsid w:val="00F9086B"/>
    <w:rsid w:val="00F91688"/>
    <w:rsid w:val="00F928DB"/>
    <w:rsid w:val="00F93964"/>
    <w:rsid w:val="00F94ACD"/>
    <w:rsid w:val="00F95CCA"/>
    <w:rsid w:val="00FA0A50"/>
    <w:rsid w:val="00FA493E"/>
    <w:rsid w:val="00FA5425"/>
    <w:rsid w:val="00FA6A17"/>
    <w:rsid w:val="00FA71E1"/>
    <w:rsid w:val="00FA750D"/>
    <w:rsid w:val="00FB03B7"/>
    <w:rsid w:val="00FB05D5"/>
    <w:rsid w:val="00FB2591"/>
    <w:rsid w:val="00FB2CB0"/>
    <w:rsid w:val="00FB3E9A"/>
    <w:rsid w:val="00FB5BFB"/>
    <w:rsid w:val="00FB5FBB"/>
    <w:rsid w:val="00FB6C0D"/>
    <w:rsid w:val="00FC0288"/>
    <w:rsid w:val="00FC2C4F"/>
    <w:rsid w:val="00FC32DD"/>
    <w:rsid w:val="00FC3DF3"/>
    <w:rsid w:val="00FC50BE"/>
    <w:rsid w:val="00FC67AF"/>
    <w:rsid w:val="00FD05F4"/>
    <w:rsid w:val="00FD13FB"/>
    <w:rsid w:val="00FD1479"/>
    <w:rsid w:val="00FD1F11"/>
    <w:rsid w:val="00FD2AE8"/>
    <w:rsid w:val="00FD2EDE"/>
    <w:rsid w:val="00FD39EA"/>
    <w:rsid w:val="00FD3B52"/>
    <w:rsid w:val="00FD3BE6"/>
    <w:rsid w:val="00FD481A"/>
    <w:rsid w:val="00FD5370"/>
    <w:rsid w:val="00FD697D"/>
    <w:rsid w:val="00FD7BFE"/>
    <w:rsid w:val="00FE22BF"/>
    <w:rsid w:val="00FE23D6"/>
    <w:rsid w:val="00FE3B61"/>
    <w:rsid w:val="00FE44A6"/>
    <w:rsid w:val="00FE6B9B"/>
    <w:rsid w:val="00FF0DA9"/>
    <w:rsid w:val="00FF16F7"/>
    <w:rsid w:val="00FF2A4E"/>
    <w:rsid w:val="00FF2AC3"/>
    <w:rsid w:val="00FF39A6"/>
    <w:rsid w:val="00FF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idth-relative:margin;mso-height-relative:margin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31EDF68E"/>
  <w15:docId w15:val="{4A606933-0A3D-4ABB-AA19-897178C4E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35CF"/>
    <w:pPr>
      <w:autoSpaceDE w:val="0"/>
      <w:autoSpaceDN w:val="0"/>
      <w:adjustRightInd w:val="0"/>
      <w:spacing w:after="240"/>
      <w:jc w:val="both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F740A1"/>
    <w:pPr>
      <w:keepNext/>
      <w:keepLines/>
      <w:numPr>
        <w:numId w:val="1"/>
      </w:numPr>
      <w:jc w:val="center"/>
      <w:outlineLvl w:val="0"/>
    </w:pPr>
    <w:rPr>
      <w:rFonts w:ascii="Arial Bold" w:hAnsi="Arial Bold" w:cs="Arial"/>
      <w:b/>
      <w:bCs/>
      <w:caps/>
      <w:kern w:val="32"/>
      <w:u w:val="single"/>
    </w:rPr>
  </w:style>
  <w:style w:type="paragraph" w:styleId="Heading2">
    <w:name w:val="heading 2"/>
    <w:basedOn w:val="Normal"/>
    <w:next w:val="Normal"/>
    <w:qFormat/>
    <w:rsid w:val="00D85212"/>
    <w:pPr>
      <w:keepNext/>
      <w:numPr>
        <w:ilvl w:val="1"/>
        <w:numId w:val="1"/>
      </w:numPr>
      <w:autoSpaceDE/>
      <w:autoSpaceDN/>
      <w:adjustRightInd/>
      <w:spacing w:before="240"/>
      <w:outlineLvl w:val="1"/>
    </w:pPr>
    <w:rPr>
      <w:rFonts w:ascii="Arial Bold" w:hAnsi="Arial Bold" w:cs="Arial"/>
      <w:b/>
    </w:rPr>
  </w:style>
  <w:style w:type="paragraph" w:styleId="Heading3">
    <w:name w:val="heading 3"/>
    <w:basedOn w:val="Normal"/>
    <w:next w:val="Normal"/>
    <w:qFormat/>
    <w:rsid w:val="00F740A1"/>
    <w:pPr>
      <w:keepNext/>
      <w:spacing w:before="240"/>
      <w:outlineLvl w:val="2"/>
    </w:pPr>
    <w:rPr>
      <w:rFonts w:ascii="Arial Bold" w:hAnsi="Arial Bold" w:cs="Arial"/>
      <w:b/>
      <w:bCs/>
    </w:rPr>
  </w:style>
  <w:style w:type="paragraph" w:styleId="Heading4">
    <w:name w:val="heading 4"/>
    <w:basedOn w:val="Heading3"/>
    <w:next w:val="Normal"/>
    <w:qFormat/>
    <w:rsid w:val="00FD1F11"/>
    <w:pPr>
      <w:outlineLvl w:val="3"/>
    </w:pPr>
    <w:rPr>
      <w:caps/>
    </w:rPr>
  </w:style>
  <w:style w:type="paragraph" w:styleId="Heading5">
    <w:name w:val="heading 5"/>
    <w:basedOn w:val="Normal"/>
    <w:next w:val="Normal"/>
    <w:qFormat/>
    <w:rsid w:val="00931A5F"/>
    <w:pPr>
      <w:numPr>
        <w:ilvl w:val="4"/>
        <w:numId w:val="1"/>
      </w:numPr>
      <w:outlineLvl w:val="4"/>
    </w:pPr>
    <w:rPr>
      <w:bCs/>
      <w:iCs/>
    </w:rPr>
  </w:style>
  <w:style w:type="paragraph" w:styleId="Heading6">
    <w:name w:val="heading 6"/>
    <w:basedOn w:val="Normal"/>
    <w:next w:val="Normal"/>
    <w:qFormat/>
    <w:rsid w:val="00931A5F"/>
    <w:pPr>
      <w:numPr>
        <w:ilvl w:val="5"/>
        <w:numId w:val="1"/>
      </w:numPr>
      <w:outlineLvl w:val="5"/>
    </w:pPr>
    <w:rPr>
      <w:bCs/>
    </w:rPr>
  </w:style>
  <w:style w:type="paragraph" w:styleId="Heading7">
    <w:name w:val="heading 7"/>
    <w:basedOn w:val="Normal"/>
    <w:next w:val="Normal"/>
    <w:qFormat/>
    <w:rsid w:val="00931A5F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qFormat/>
    <w:rsid w:val="00931A5F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3C1213"/>
    <w:pPr>
      <w:outlineLvl w:val="8"/>
    </w:pPr>
    <w:rPr>
      <w:rFonts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HMS_Times"/>
    <w:basedOn w:val="Normal"/>
    <w:next w:val="Normal"/>
    <w:autoRedefine/>
    <w:uiPriority w:val="39"/>
    <w:qFormat/>
    <w:rsid w:val="00B16B5D"/>
    <w:pPr>
      <w:tabs>
        <w:tab w:val="right" w:leader="dot" w:pos="9360"/>
      </w:tabs>
      <w:spacing w:before="120" w:after="120"/>
      <w:jc w:val="right"/>
    </w:pPr>
    <w:rPr>
      <w:rFonts w:cs="Arial"/>
      <w:b/>
      <w:bCs/>
      <w:caps/>
    </w:rPr>
  </w:style>
  <w:style w:type="paragraph" w:styleId="BodyText">
    <w:name w:val="Body Text"/>
    <w:basedOn w:val="Normal"/>
    <w:link w:val="BodyTextChar"/>
    <w:rsid w:val="00190258"/>
    <w:pPr>
      <w:ind w:firstLine="720"/>
    </w:pPr>
    <w:rPr>
      <w:sz w:val="20"/>
    </w:rPr>
  </w:style>
  <w:style w:type="paragraph" w:styleId="Header">
    <w:name w:val="header"/>
    <w:basedOn w:val="Normal"/>
    <w:link w:val="HeaderChar"/>
    <w:uiPriority w:val="99"/>
    <w:rsid w:val="00931A5F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rsid w:val="00931A5F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  <w:rsid w:val="00931A5F"/>
  </w:style>
  <w:style w:type="table" w:styleId="TableGrid1">
    <w:name w:val="Table Grid 1"/>
    <w:basedOn w:val="TableNormal"/>
    <w:rsid w:val="00931A5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zzmpTrailerItem">
    <w:name w:val="zzmpTrailerItem"/>
    <w:rsid w:val="00CF0EDF"/>
    <w:rPr>
      <w:rFonts w:ascii="Arial" w:hAnsi="Arial" w:cs="Arial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customStyle="1" w:styleId="FooterChar">
    <w:name w:val="Footer Char"/>
    <w:link w:val="Footer"/>
    <w:uiPriority w:val="99"/>
    <w:rsid w:val="00931A5F"/>
    <w:rPr>
      <w:sz w:val="24"/>
      <w:szCs w:val="24"/>
      <w:lang w:val="en-US" w:eastAsia="en-US" w:bidi="ar-SA"/>
    </w:rPr>
  </w:style>
  <w:style w:type="paragraph" w:styleId="Title">
    <w:name w:val="Title"/>
    <w:basedOn w:val="Normal"/>
    <w:link w:val="TitleChar"/>
    <w:qFormat/>
    <w:rsid w:val="00931A5F"/>
    <w:pPr>
      <w:keepNext/>
      <w:autoSpaceDE/>
      <w:autoSpaceDN/>
      <w:adjustRightInd/>
      <w:jc w:val="center"/>
      <w:outlineLvl w:val="0"/>
    </w:pPr>
    <w:rPr>
      <w:rFonts w:ascii="Times New Roman Bold" w:hAnsi="Times New Roman Bold" w:cs="Arial"/>
      <w:b/>
      <w:bCs/>
      <w:kern w:val="28"/>
      <w:sz w:val="20"/>
      <w:szCs w:val="20"/>
    </w:rPr>
  </w:style>
  <w:style w:type="character" w:customStyle="1" w:styleId="TitleChar">
    <w:name w:val="Title Char"/>
    <w:link w:val="Title"/>
    <w:rsid w:val="00931A5F"/>
    <w:rPr>
      <w:rFonts w:ascii="Times New Roman Bold" w:hAnsi="Times New Roman Bold" w:cs="Arial"/>
      <w:b/>
      <w:bCs/>
      <w:kern w:val="28"/>
      <w:lang w:val="en-US" w:eastAsia="en-US" w:bidi="ar-SA"/>
    </w:rPr>
  </w:style>
  <w:style w:type="paragraph" w:customStyle="1" w:styleId="BodyNotes">
    <w:name w:val="Body Notes"/>
    <w:basedOn w:val="Normal"/>
    <w:autoRedefine/>
    <w:rsid w:val="00BA715A"/>
    <w:rPr>
      <w:b/>
      <w:sz w:val="20"/>
      <w:szCs w:val="20"/>
    </w:rPr>
  </w:style>
  <w:style w:type="paragraph" w:styleId="CommentText">
    <w:name w:val="annotation text"/>
    <w:aliases w:val="Comments"/>
    <w:basedOn w:val="Normal"/>
    <w:link w:val="CommentTextChar"/>
    <w:autoRedefine/>
    <w:uiPriority w:val="99"/>
    <w:qFormat/>
    <w:rsid w:val="00387F48"/>
    <w:pPr>
      <w:spacing w:after="200"/>
    </w:pPr>
    <w:rPr>
      <w:sz w:val="20"/>
      <w:szCs w:val="20"/>
    </w:rPr>
  </w:style>
  <w:style w:type="character" w:customStyle="1" w:styleId="Heading1Char">
    <w:name w:val="Heading 1 Char"/>
    <w:link w:val="Heading1"/>
    <w:rsid w:val="00F740A1"/>
    <w:rPr>
      <w:rFonts w:ascii="Arial Bold" w:hAnsi="Arial Bold" w:cs="Arial"/>
      <w:b/>
      <w:bCs/>
      <w:caps/>
      <w:kern w:val="32"/>
      <w:sz w:val="22"/>
      <w:szCs w:val="24"/>
      <w:u w:val="single"/>
    </w:rPr>
  </w:style>
  <w:style w:type="character" w:customStyle="1" w:styleId="BodyTextChar">
    <w:name w:val="Body Text Char"/>
    <w:link w:val="BodyText"/>
    <w:rsid w:val="00190258"/>
    <w:rPr>
      <w:rFonts w:ascii="Arial" w:hAnsi="Arial"/>
      <w:szCs w:val="24"/>
    </w:rPr>
  </w:style>
  <w:style w:type="table" w:styleId="TableGrid">
    <w:name w:val="Table Grid"/>
    <w:basedOn w:val="TableNormal"/>
    <w:uiPriority w:val="99"/>
    <w:rsid w:val="00640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qFormat/>
    <w:rsid w:val="006407A8"/>
    <w:pPr>
      <w:autoSpaceDE/>
      <w:autoSpaceDN/>
      <w:adjustRightInd/>
    </w:pPr>
    <w:rPr>
      <w:sz w:val="20"/>
      <w:szCs w:val="20"/>
    </w:rPr>
  </w:style>
  <w:style w:type="character" w:styleId="FootnoteReference">
    <w:name w:val="footnote reference"/>
    <w:uiPriority w:val="99"/>
    <w:semiHidden/>
    <w:rsid w:val="006407A8"/>
    <w:rPr>
      <w:vertAlign w:val="superscript"/>
    </w:rPr>
  </w:style>
  <w:style w:type="paragraph" w:styleId="BalloonText">
    <w:name w:val="Balloon Text"/>
    <w:basedOn w:val="Normal"/>
    <w:semiHidden/>
    <w:rsid w:val="004562B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qFormat/>
    <w:rsid w:val="00DD6163"/>
    <w:rPr>
      <w:sz w:val="16"/>
      <w:szCs w:val="16"/>
    </w:rPr>
  </w:style>
  <w:style w:type="character" w:styleId="Strong">
    <w:name w:val="Strong"/>
    <w:qFormat/>
    <w:rsid w:val="00D13913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rsid w:val="003D208B"/>
    <w:rPr>
      <w:b/>
      <w:bCs/>
    </w:rPr>
  </w:style>
  <w:style w:type="character" w:customStyle="1" w:styleId="CommentTextChar">
    <w:name w:val="Comment Text Char"/>
    <w:aliases w:val="Comments Char"/>
    <w:link w:val="CommentText"/>
    <w:uiPriority w:val="99"/>
    <w:rsid w:val="00387F48"/>
    <w:rPr>
      <w:rFonts w:ascii="Arial" w:hAnsi="Arial"/>
    </w:rPr>
  </w:style>
  <w:style w:type="character" w:customStyle="1" w:styleId="CommentSubjectChar">
    <w:name w:val="Comment Subject Char"/>
    <w:link w:val="CommentSubject"/>
    <w:rsid w:val="003D208B"/>
    <w:rPr>
      <w:b/>
      <w:bCs/>
    </w:rPr>
  </w:style>
  <w:style w:type="paragraph" w:styleId="Revision">
    <w:name w:val="Revision"/>
    <w:hidden/>
    <w:uiPriority w:val="99"/>
    <w:semiHidden/>
    <w:rsid w:val="00BE3812"/>
    <w:rPr>
      <w:sz w:val="24"/>
      <w:szCs w:val="24"/>
    </w:rPr>
  </w:style>
  <w:style w:type="character" w:styleId="Hyperlink">
    <w:name w:val="Hyperlink"/>
    <w:uiPriority w:val="99"/>
    <w:rsid w:val="00B43622"/>
    <w:rPr>
      <w:color w:val="0000FF"/>
      <w:u w:val="single"/>
    </w:rPr>
  </w:style>
  <w:style w:type="paragraph" w:styleId="ListParagraph">
    <w:name w:val="List Paragraph"/>
    <w:aliases w:val="List Paragraph 1"/>
    <w:basedOn w:val="Normal"/>
    <w:uiPriority w:val="1"/>
    <w:qFormat/>
    <w:rsid w:val="00246120"/>
    <w:pPr>
      <w:autoSpaceDE/>
      <w:autoSpaceDN/>
      <w:adjustRightInd/>
      <w:ind w:left="720"/>
    </w:pPr>
  </w:style>
  <w:style w:type="character" w:styleId="LineNumber">
    <w:name w:val="line number"/>
    <w:rsid w:val="00802670"/>
  </w:style>
  <w:style w:type="paragraph" w:styleId="TOCHeading">
    <w:name w:val="TOC Heading"/>
    <w:basedOn w:val="Heading1"/>
    <w:next w:val="Normal"/>
    <w:uiPriority w:val="39"/>
    <w:unhideWhenUsed/>
    <w:qFormat/>
    <w:rsid w:val="00094245"/>
    <w:pPr>
      <w:numPr>
        <w:numId w:val="0"/>
      </w:numPr>
      <w:autoSpaceDE/>
      <w:autoSpaceDN/>
      <w:adjustRightInd/>
      <w:spacing w:before="480" w:after="0" w:line="276" w:lineRule="auto"/>
      <w:outlineLvl w:val="9"/>
    </w:pPr>
    <w:rPr>
      <w:rFonts w:ascii="Cambria" w:eastAsia="MS Gothic" w:hAnsi="Cambria" w:cs="Times New Roman"/>
      <w:caps w:val="0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qFormat/>
    <w:rsid w:val="00671CF6"/>
    <w:pPr>
      <w:tabs>
        <w:tab w:val="right" w:leader="dot" w:pos="9360"/>
      </w:tabs>
      <w:spacing w:before="120" w:after="120"/>
      <w:ind w:left="360" w:right="576"/>
    </w:pPr>
  </w:style>
  <w:style w:type="character" w:customStyle="1" w:styleId="HeaderChar">
    <w:name w:val="Header Char"/>
    <w:link w:val="Header"/>
    <w:uiPriority w:val="99"/>
    <w:rsid w:val="006D731B"/>
    <w:rPr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46D05"/>
    <w:pPr>
      <w:tabs>
        <w:tab w:val="right" w:leader="dot" w:pos="9360"/>
      </w:tabs>
      <w:autoSpaceDE/>
      <w:autoSpaceDN/>
      <w:adjustRightInd/>
      <w:spacing w:after="100" w:line="276" w:lineRule="auto"/>
      <w:ind w:left="1080" w:hanging="360"/>
    </w:pPr>
    <w:rPr>
      <w:rFonts w:eastAsia="MS Mincho"/>
      <w:noProof/>
      <w:lang w:eastAsia="ja-JP"/>
    </w:rPr>
  </w:style>
  <w:style w:type="character" w:styleId="Emphasis">
    <w:name w:val="Emphasis"/>
    <w:qFormat/>
    <w:rsid w:val="00491843"/>
    <w:rPr>
      <w:i/>
      <w:iCs/>
    </w:rPr>
  </w:style>
  <w:style w:type="paragraph" w:customStyle="1" w:styleId="OutlineL1">
    <w:name w:val="Outline_L1"/>
    <w:basedOn w:val="Normal"/>
    <w:next w:val="BodyText"/>
    <w:rsid w:val="00970085"/>
    <w:pPr>
      <w:numPr>
        <w:numId w:val="2"/>
      </w:numPr>
      <w:autoSpaceDE/>
      <w:autoSpaceDN/>
      <w:adjustRightInd/>
      <w:outlineLvl w:val="0"/>
    </w:pPr>
    <w:rPr>
      <w:b/>
      <w:caps/>
      <w:szCs w:val="20"/>
    </w:rPr>
  </w:style>
  <w:style w:type="paragraph" w:customStyle="1" w:styleId="OutlineL2">
    <w:name w:val="Outline_L2"/>
    <w:basedOn w:val="OutlineL1"/>
    <w:next w:val="BodyText"/>
    <w:rsid w:val="00970085"/>
    <w:pPr>
      <w:numPr>
        <w:ilvl w:val="1"/>
      </w:numPr>
      <w:outlineLvl w:val="1"/>
    </w:pPr>
    <w:rPr>
      <w:caps w:val="0"/>
    </w:rPr>
  </w:style>
  <w:style w:type="paragraph" w:customStyle="1" w:styleId="OutlineL3">
    <w:name w:val="Outline_L3"/>
    <w:basedOn w:val="OutlineL2"/>
    <w:next w:val="BodyText"/>
    <w:rsid w:val="00970085"/>
    <w:pPr>
      <w:numPr>
        <w:ilvl w:val="2"/>
      </w:numPr>
      <w:outlineLvl w:val="2"/>
    </w:pPr>
  </w:style>
  <w:style w:type="paragraph" w:customStyle="1" w:styleId="OutlineL4">
    <w:name w:val="Outline_L4"/>
    <w:basedOn w:val="OutlineL3"/>
    <w:next w:val="BodyText"/>
    <w:rsid w:val="00970085"/>
    <w:pPr>
      <w:numPr>
        <w:ilvl w:val="3"/>
      </w:numPr>
      <w:outlineLvl w:val="3"/>
    </w:pPr>
  </w:style>
  <w:style w:type="paragraph" w:customStyle="1" w:styleId="OutlineL5">
    <w:name w:val="Outline_L5"/>
    <w:basedOn w:val="OutlineL4"/>
    <w:next w:val="BodyText"/>
    <w:rsid w:val="00970085"/>
    <w:pPr>
      <w:numPr>
        <w:ilvl w:val="4"/>
      </w:numPr>
      <w:outlineLvl w:val="4"/>
    </w:pPr>
    <w:rPr>
      <w:b w:val="0"/>
    </w:rPr>
  </w:style>
  <w:style w:type="paragraph" w:customStyle="1" w:styleId="OutlineL6">
    <w:name w:val="Outline_L6"/>
    <w:basedOn w:val="OutlineL5"/>
    <w:next w:val="BodyText"/>
    <w:rsid w:val="00970085"/>
    <w:pPr>
      <w:numPr>
        <w:ilvl w:val="5"/>
      </w:numPr>
      <w:outlineLvl w:val="5"/>
    </w:pPr>
  </w:style>
  <w:style w:type="paragraph" w:customStyle="1" w:styleId="OutlineL7">
    <w:name w:val="Outline_L7"/>
    <w:basedOn w:val="OutlineL6"/>
    <w:next w:val="BodyText"/>
    <w:rsid w:val="00970085"/>
    <w:pPr>
      <w:numPr>
        <w:ilvl w:val="6"/>
      </w:numPr>
      <w:outlineLvl w:val="6"/>
    </w:pPr>
  </w:style>
  <w:style w:type="paragraph" w:customStyle="1" w:styleId="OutlineL8">
    <w:name w:val="Outline_L8"/>
    <w:basedOn w:val="OutlineL7"/>
    <w:next w:val="BodyText"/>
    <w:rsid w:val="00970085"/>
    <w:pPr>
      <w:numPr>
        <w:ilvl w:val="7"/>
      </w:numPr>
      <w:outlineLvl w:val="7"/>
    </w:pPr>
  </w:style>
  <w:style w:type="paragraph" w:customStyle="1" w:styleId="OutlineL9">
    <w:name w:val="Outline_L9"/>
    <w:basedOn w:val="OutlineL8"/>
    <w:next w:val="BodyText"/>
    <w:rsid w:val="00970085"/>
    <w:pPr>
      <w:numPr>
        <w:ilvl w:val="8"/>
      </w:numPr>
      <w:outlineLvl w:val="8"/>
    </w:pPr>
  </w:style>
  <w:style w:type="character" w:customStyle="1" w:styleId="FootnoteTextChar">
    <w:name w:val="Footnote Text Char"/>
    <w:link w:val="FootnoteText"/>
    <w:uiPriority w:val="99"/>
    <w:rsid w:val="003C1213"/>
    <w:rPr>
      <w:rFonts w:ascii="Arial" w:hAnsi="Arial"/>
    </w:rPr>
  </w:style>
  <w:style w:type="character" w:styleId="EndnoteReference">
    <w:name w:val="endnote reference"/>
    <w:rsid w:val="00923EE8"/>
    <w:rPr>
      <w:vertAlign w:val="superscript"/>
    </w:rPr>
  </w:style>
  <w:style w:type="character" w:styleId="FollowedHyperlink">
    <w:name w:val="FollowedHyperlink"/>
    <w:rsid w:val="00654D0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502428"/>
    <w:rPr>
      <w:color w:val="808080"/>
    </w:rPr>
  </w:style>
  <w:style w:type="paragraph" w:customStyle="1" w:styleId="Default">
    <w:name w:val="Default"/>
    <w:rsid w:val="00F502F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Bullet">
    <w:name w:val="List Bullet"/>
    <w:basedOn w:val="Normal"/>
    <w:rsid w:val="006D303D"/>
    <w:pPr>
      <w:numPr>
        <w:numId w:val="4"/>
      </w:numPr>
    </w:pPr>
  </w:style>
  <w:style w:type="character" w:styleId="HTMLCite">
    <w:name w:val="HTML Cite"/>
    <w:basedOn w:val="DefaultParagraphFont"/>
    <w:uiPriority w:val="99"/>
    <w:semiHidden/>
    <w:unhideWhenUsed/>
    <w:rsid w:val="00BA18EA"/>
    <w:rPr>
      <w:i/>
      <w:iCs/>
    </w:rPr>
  </w:style>
  <w:style w:type="paragraph" w:styleId="TOC8">
    <w:name w:val="toc 8"/>
    <w:basedOn w:val="Normal"/>
    <w:next w:val="Normal"/>
    <w:autoRedefine/>
    <w:semiHidden/>
    <w:unhideWhenUsed/>
    <w:rsid w:val="00E8128A"/>
    <w:pPr>
      <w:spacing w:after="100"/>
      <w:ind w:left="1680"/>
    </w:pPr>
  </w:style>
  <w:style w:type="character" w:customStyle="1" w:styleId="ssleftalign">
    <w:name w:val="ss_leftalign"/>
    <w:basedOn w:val="DefaultParagraphFont"/>
    <w:rsid w:val="005E7B3D"/>
  </w:style>
  <w:style w:type="paragraph" w:styleId="NormalWeb">
    <w:name w:val="Normal (Web)"/>
    <w:basedOn w:val="Normal"/>
    <w:uiPriority w:val="99"/>
    <w:semiHidden/>
    <w:unhideWhenUsed/>
    <w:rsid w:val="005E7B3D"/>
    <w:pPr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</w:rPr>
  </w:style>
  <w:style w:type="paragraph" w:customStyle="1" w:styleId="p1">
    <w:name w:val="p1"/>
    <w:basedOn w:val="Normal"/>
    <w:rsid w:val="002E5110"/>
    <w:pPr>
      <w:autoSpaceDE/>
      <w:autoSpaceDN/>
      <w:adjustRightInd/>
      <w:spacing w:after="0"/>
      <w:jc w:val="left"/>
    </w:pPr>
    <w:rPr>
      <w:rFonts w:eastAsiaTheme="minorHAnsi" w:cs="Arial"/>
      <w:color w:val="232323"/>
      <w:szCs w:val="22"/>
    </w:rPr>
  </w:style>
  <w:style w:type="table" w:customStyle="1" w:styleId="TableGrid10">
    <w:name w:val="Table Grid1"/>
    <w:basedOn w:val="TableNormal"/>
    <w:next w:val="TableGrid"/>
    <w:uiPriority w:val="39"/>
    <w:rsid w:val="00B54A1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893510"/>
    <w:pPr>
      <w:widowControl w:val="0"/>
      <w:adjustRightInd/>
      <w:spacing w:after="0"/>
      <w:jc w:val="left"/>
    </w:pPr>
    <w:rPr>
      <w:rFonts w:eastAsia="Arial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3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7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0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4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8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11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2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490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3DC52D843C949B840D0C595B596C2" ma:contentTypeVersion="14" ma:contentTypeDescription="Create a new document." ma:contentTypeScope="" ma:versionID="84095c45e33fac50a3e076666350b2df">
  <xsd:schema xmlns:xsd="http://www.w3.org/2001/XMLSchema" xmlns:xs="http://www.w3.org/2001/XMLSchema" xmlns:p="http://schemas.microsoft.com/office/2006/metadata/properties" xmlns:ns2="db5742de-347f-4c42-a3d9-72d144c0fab3" xmlns:ns3="07e731c7-90ca-4d7b-9de2-f670e54a7f42" targetNamespace="http://schemas.microsoft.com/office/2006/metadata/properties" ma:root="true" ma:fieldsID="3d3fd926caacc4305119c96567d0644c" ns2:_="" ns3:_="">
    <xsd:import namespace="db5742de-347f-4c42-a3d9-72d144c0fab3"/>
    <xsd:import namespace="07e731c7-90ca-4d7b-9de2-f670e54a7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5742de-347f-4c42-a3d9-72d144c0f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c59ac18-3d28-4807-934d-f1e166a431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731c7-90ca-4d7b-9de2-f670e54a7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A5B68A-BE3A-46F3-8100-220E5842DD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D21D3F-E02C-44A6-B759-B990B2ECE5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5742de-347f-4c42-a3d9-72d144c0fab3"/>
    <ds:schemaRef ds:uri="07e731c7-90ca-4d7b-9de2-f670e54a7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AE222D-D7C8-4ECE-8497-DF83F4DFD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6</Characters>
  <Application>Microsoft Office Word</Application>
  <DocSecurity>0</DocSecurity>
  <PresentationFormat/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G 2024 California Workplace Violence Prevention Plan (00876990-2).DOCX</vt:lpstr>
    </vt:vector>
  </TitlesOfParts>
  <Company/>
  <LinksUpToDate>false</LinksUpToDate>
  <CharactersWithSpaces>487</CharactersWithSpaces>
  <SharedDoc>false</SharedDoc>
  <HLinks>
    <vt:vector size="234" baseType="variant">
      <vt:variant>
        <vt:i4>183506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52019270</vt:lpwstr>
      </vt:variant>
      <vt:variant>
        <vt:i4>19005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52019269</vt:lpwstr>
      </vt:variant>
      <vt:variant>
        <vt:i4>19005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52019268</vt:lpwstr>
      </vt:variant>
      <vt:variant>
        <vt:i4>19005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52019267</vt:lpwstr>
      </vt:variant>
      <vt:variant>
        <vt:i4>19005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52019266</vt:lpwstr>
      </vt:variant>
      <vt:variant>
        <vt:i4>19005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52019265</vt:lpwstr>
      </vt:variant>
      <vt:variant>
        <vt:i4>190059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52019264</vt:lpwstr>
      </vt:variant>
      <vt:variant>
        <vt:i4>190059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52019263</vt:lpwstr>
      </vt:variant>
      <vt:variant>
        <vt:i4>190059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52019262</vt:lpwstr>
      </vt:variant>
      <vt:variant>
        <vt:i4>190059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2019261</vt:lpwstr>
      </vt:variant>
      <vt:variant>
        <vt:i4>190059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2019260</vt:lpwstr>
      </vt:variant>
      <vt:variant>
        <vt:i4>19661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2019259</vt:lpwstr>
      </vt:variant>
      <vt:variant>
        <vt:i4>19661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2019258</vt:lpwstr>
      </vt:variant>
      <vt:variant>
        <vt:i4>19661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2019257</vt:lpwstr>
      </vt:variant>
      <vt:variant>
        <vt:i4>19661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2019256</vt:lpwstr>
      </vt:variant>
      <vt:variant>
        <vt:i4>19661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2019255</vt:lpwstr>
      </vt:variant>
      <vt:variant>
        <vt:i4>19661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2019254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2019253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201925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2019251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2019250</vt:lpwstr>
      </vt:variant>
      <vt:variant>
        <vt:i4>20316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2019249</vt:lpwstr>
      </vt:variant>
      <vt:variant>
        <vt:i4>20316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2019248</vt:lpwstr>
      </vt:variant>
      <vt:variant>
        <vt:i4>20316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2019247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2019246</vt:lpwstr>
      </vt:variant>
      <vt:variant>
        <vt:i4>20316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2019245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2019244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2019243</vt:lpwstr>
      </vt:variant>
      <vt:variant>
        <vt:i4>20316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2019242</vt:lpwstr>
      </vt:variant>
      <vt:variant>
        <vt:i4>20316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2019241</vt:lpwstr>
      </vt:variant>
      <vt:variant>
        <vt:i4>20316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2019240</vt:lpwstr>
      </vt:variant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2019239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2019238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2019237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2019236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2019235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2019234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2019233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20192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G 2024 California Workplace Violence Prevention Plan (00876990-2).DOCX</dc:title>
  <dc:subject>wdNOSTAMP</dc:subject>
  <dc:creator>hsawyer</dc:creator>
  <cp:keywords/>
  <dc:description/>
  <cp:lastModifiedBy>Tony Waterford</cp:lastModifiedBy>
  <cp:revision>3</cp:revision>
  <cp:lastPrinted>2024-04-24T23:53:00Z</cp:lastPrinted>
  <dcterms:created xsi:type="dcterms:W3CDTF">2024-05-31T21:34:00Z</dcterms:created>
  <dcterms:modified xsi:type="dcterms:W3CDTF">2024-05-31T21:34:00Z</dcterms:modified>
</cp:coreProperties>
</file>